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4DC0C9" w14:textId="740E7862" w:rsidR="003A7FF5" w:rsidRDefault="003A7FF5" w:rsidP="003A7FF5">
      <w:pPr>
        <w:pStyle w:val="Title"/>
        <w:rPr>
          <w:lang w:val="en-US"/>
        </w:rPr>
      </w:pPr>
      <w:r>
        <w:rPr>
          <w:lang w:val="en-US"/>
        </w:rPr>
        <w:t>Bonus exercise (hypothesis testing)</w:t>
      </w:r>
    </w:p>
    <w:p w14:paraId="73496975" w14:textId="77777777" w:rsidR="003A7FF5" w:rsidRDefault="003A7FF5" w:rsidP="003A7FF5">
      <w:pPr>
        <w:rPr>
          <w:lang w:val="en-US"/>
        </w:rPr>
      </w:pPr>
    </w:p>
    <w:p w14:paraId="3DE21574" w14:textId="3BD8DB31" w:rsidR="003A7FF5" w:rsidRDefault="003A7FF5" w:rsidP="003A7FF5">
      <w:pPr>
        <w:rPr>
          <w:i/>
          <w:iCs/>
          <w:lang w:val="en-US"/>
        </w:rPr>
      </w:pPr>
      <w:r>
        <w:rPr>
          <w:i/>
          <w:iCs/>
          <w:lang w:val="en-US"/>
        </w:rPr>
        <w:t>This exercise is all about the limits of our ability to test things. When you choose a 5% significance level you have decided, that 5% of the time, you will conclude erroneously that your null-hypothesis can be rejected.</w:t>
      </w:r>
      <w:r w:rsidR="0071717E">
        <w:rPr>
          <w:i/>
          <w:iCs/>
          <w:lang w:val="en-US"/>
        </w:rPr>
        <w:t xml:space="preserve"> This can cause problems when you test multiple things. It is called the ‘multiple testing problem’.</w:t>
      </w:r>
    </w:p>
    <w:p w14:paraId="6BE6FD7C" w14:textId="2EB51519" w:rsidR="003A7FF5" w:rsidRDefault="003A7FF5" w:rsidP="003A7FF5">
      <w:pPr>
        <w:rPr>
          <w:lang w:val="en-US"/>
        </w:rPr>
      </w:pPr>
      <w:r>
        <w:rPr>
          <w:u w:val="single"/>
          <w:lang w:val="en-US"/>
        </w:rPr>
        <w:t>Case:</w:t>
      </w:r>
      <w:r>
        <w:rPr>
          <w:lang w:val="en-US"/>
        </w:rPr>
        <w:t xml:space="preserve"> A coffee producer runs a survey every year about the quality of their coffee. The survey consists of a </w:t>
      </w:r>
      <w:r>
        <w:rPr>
          <w:i/>
          <w:iCs/>
          <w:lang w:val="en-US"/>
        </w:rPr>
        <w:t xml:space="preserve">random </w:t>
      </w:r>
      <w:r>
        <w:rPr>
          <w:lang w:val="en-US"/>
        </w:rPr>
        <w:t>sample of the customers who are asked to answer a long list of questions on a scale from 1 to 50 (where 1 is completely dissatisfied, and 50 is completely satisfied).</w:t>
      </w:r>
    </w:p>
    <w:p w14:paraId="64EEC6F3" w14:textId="32D2672E" w:rsidR="003A7FF5" w:rsidRDefault="003A7FF5" w:rsidP="003A7FF5">
      <w:pPr>
        <w:rPr>
          <w:lang w:val="en-US"/>
        </w:rPr>
      </w:pPr>
      <w:r>
        <w:rPr>
          <w:lang w:val="en-US"/>
        </w:rPr>
        <w:t xml:space="preserve">For this exercise, you will have the data for 2016 and 2017 (which is not real data but simulated for the purpose of this exercise). You are asked to run a statistical test to reveal </w:t>
      </w:r>
      <w:r w:rsidR="0071717E">
        <w:rPr>
          <w:lang w:val="en-US"/>
        </w:rPr>
        <w:t>where customer opinions have changed.</w:t>
      </w:r>
    </w:p>
    <w:p w14:paraId="718148C7" w14:textId="77777777" w:rsidR="0071717E" w:rsidRDefault="0071717E" w:rsidP="003A7FF5">
      <w:pPr>
        <w:rPr>
          <w:lang w:val="en-US"/>
        </w:rPr>
      </w:pPr>
    </w:p>
    <w:p w14:paraId="3B74EB58" w14:textId="5BE23C79" w:rsidR="003A7FF5" w:rsidRPr="000C6F89" w:rsidRDefault="000C6F89" w:rsidP="00296635">
      <w:pPr>
        <w:pStyle w:val="ListParagraph"/>
        <w:numPr>
          <w:ilvl w:val="0"/>
          <w:numId w:val="33"/>
        </w:numPr>
        <w:rPr>
          <w:b/>
          <w:bCs/>
          <w:lang w:val="en-US"/>
        </w:rPr>
      </w:pPr>
      <w:r>
        <w:rPr>
          <w:lang w:val="en-US"/>
        </w:rPr>
        <w:t>Please run a z-test for whether the average of customer responses for each question are different in 2018 than in 2017</w:t>
      </w:r>
    </w:p>
    <w:p w14:paraId="7D53E904" w14:textId="6EE35A24" w:rsidR="000C6F89" w:rsidRPr="000C6F89" w:rsidRDefault="000C6F89" w:rsidP="000C6F89">
      <w:pPr>
        <w:pStyle w:val="ListParagraph"/>
        <w:ind w:left="1304"/>
        <w:rPr>
          <w:b/>
          <w:bCs/>
          <w:i/>
          <w:iCs/>
          <w:color w:val="FF0000"/>
          <w:lang w:val="en-US"/>
        </w:rPr>
      </w:pPr>
      <w:r>
        <w:rPr>
          <w:i/>
          <w:iCs/>
          <w:color w:val="FF0000"/>
          <w:lang w:val="en-US"/>
        </w:rPr>
        <w:t xml:space="preserve">You will find that 11 of the questions are significantly different. (Or something similar depending on the specifics of the test you run). </w:t>
      </w:r>
    </w:p>
    <w:p w14:paraId="29087A06" w14:textId="49775D9A" w:rsidR="00864B77" w:rsidRPr="00864B77" w:rsidRDefault="000C6F89" w:rsidP="00864B77">
      <w:pPr>
        <w:pStyle w:val="ListParagraph"/>
        <w:numPr>
          <w:ilvl w:val="0"/>
          <w:numId w:val="33"/>
        </w:numPr>
        <w:rPr>
          <w:lang w:val="en-US"/>
        </w:rPr>
      </w:pPr>
      <w:r w:rsidRPr="000C6F89">
        <w:rPr>
          <w:lang w:val="en-US"/>
        </w:rPr>
        <w:t xml:space="preserve">Please </w:t>
      </w:r>
      <w:r w:rsidR="009E3451">
        <w:rPr>
          <w:lang w:val="en-US"/>
        </w:rPr>
        <w:t>write an executive summary of</w:t>
      </w:r>
      <w:r w:rsidRPr="000C6F89">
        <w:rPr>
          <w:lang w:val="en-US"/>
        </w:rPr>
        <w:t xml:space="preserve"> the results</w:t>
      </w:r>
      <w:r>
        <w:rPr>
          <w:lang w:val="en-US"/>
        </w:rPr>
        <w:t xml:space="preserve"> (which things have changed</w:t>
      </w:r>
      <w:r w:rsidR="009E3451">
        <w:rPr>
          <w:lang w:val="en-US"/>
        </w:rPr>
        <w:t xml:space="preserve"> at a 5% significance level</w:t>
      </w:r>
      <w:r>
        <w:rPr>
          <w:lang w:val="en-US"/>
        </w:rPr>
        <w:t>?)</w:t>
      </w:r>
    </w:p>
    <w:p w14:paraId="7BBEDD19" w14:textId="52F527F1" w:rsidR="00864B77" w:rsidRPr="00864B77" w:rsidRDefault="00864B77" w:rsidP="000C6F89">
      <w:pPr>
        <w:ind w:left="1304"/>
        <w:rPr>
          <w:i/>
          <w:iCs/>
          <w:color w:val="FF0000"/>
          <w:u w:val="single"/>
          <w:lang w:val="en-US"/>
        </w:rPr>
      </w:pPr>
      <w:r w:rsidRPr="00864B77">
        <w:rPr>
          <w:i/>
          <w:iCs/>
          <w:color w:val="FF0000"/>
          <w:u w:val="single"/>
          <w:lang w:val="en-US"/>
        </w:rPr>
        <w:t>It should look something like this (depending on the exact method you have used):</w:t>
      </w:r>
    </w:p>
    <w:p w14:paraId="6B9F555E" w14:textId="034EA93B" w:rsidR="000C6F89" w:rsidRDefault="000C6F89" w:rsidP="000C6F89">
      <w:pPr>
        <w:ind w:left="1304"/>
        <w:rPr>
          <w:i/>
          <w:iCs/>
          <w:color w:val="FF0000"/>
          <w:lang w:val="en-US"/>
        </w:rPr>
      </w:pPr>
      <w:r>
        <w:rPr>
          <w:i/>
          <w:iCs/>
          <w:color w:val="FF0000"/>
          <w:lang w:val="en-US"/>
        </w:rPr>
        <w:t>There is a significant change for Q7, Q17, Q23, Q43, Q44, Q59, Q68, Q72, Q75, Q82, Q94</w:t>
      </w:r>
    </w:p>
    <w:p w14:paraId="5CE4E6C5" w14:textId="7CB33889" w:rsidR="000C6F89" w:rsidRDefault="000C6F89" w:rsidP="000C6F89">
      <w:pPr>
        <w:ind w:left="1304"/>
        <w:rPr>
          <w:i/>
          <w:iCs/>
          <w:color w:val="FF0000"/>
          <w:lang w:val="en-US"/>
        </w:rPr>
      </w:pPr>
      <w:r>
        <w:rPr>
          <w:i/>
          <w:iCs/>
          <w:color w:val="FF0000"/>
          <w:lang w:val="en-US"/>
        </w:rPr>
        <w:t>People are generally more satisfied with the temperature (Q7)</w:t>
      </w:r>
    </w:p>
    <w:p w14:paraId="7786413E" w14:textId="46242DD7" w:rsidR="000C6F89" w:rsidRDefault="000C6F89" w:rsidP="000C6F89">
      <w:pPr>
        <w:ind w:left="1304"/>
        <w:rPr>
          <w:i/>
          <w:iCs/>
          <w:color w:val="FF0000"/>
          <w:lang w:val="en-US"/>
        </w:rPr>
      </w:pPr>
      <w:r>
        <w:rPr>
          <w:i/>
          <w:iCs/>
          <w:color w:val="FF0000"/>
          <w:lang w:val="en-US"/>
        </w:rPr>
        <w:t>People are generally more satisfied with cleanliness (Q17)</w:t>
      </w:r>
    </w:p>
    <w:p w14:paraId="08431A3C" w14:textId="6D51DE61" w:rsidR="000C6F89" w:rsidRDefault="000C6F89" w:rsidP="000C6F89">
      <w:pPr>
        <w:ind w:left="1304"/>
        <w:rPr>
          <w:i/>
          <w:iCs/>
          <w:color w:val="FF0000"/>
          <w:lang w:val="en-US"/>
        </w:rPr>
      </w:pPr>
      <w:r>
        <w:rPr>
          <w:i/>
          <w:iCs/>
          <w:color w:val="FF0000"/>
          <w:lang w:val="en-US"/>
        </w:rPr>
        <w:t>People are generally more satisfied with the seasonal availability of special coffee (Q23)</w:t>
      </w:r>
    </w:p>
    <w:p w14:paraId="70D028BF" w14:textId="5999C7DB" w:rsidR="000C6F89" w:rsidRDefault="000C6F89" w:rsidP="000C6F89">
      <w:pPr>
        <w:ind w:left="1304"/>
        <w:rPr>
          <w:i/>
          <w:iCs/>
          <w:color w:val="FF0000"/>
          <w:lang w:val="en-US"/>
        </w:rPr>
      </w:pPr>
      <w:r>
        <w:rPr>
          <w:i/>
          <w:iCs/>
          <w:color w:val="FF0000"/>
          <w:lang w:val="en-US"/>
        </w:rPr>
        <w:t>People are less satisfied with delivery options (Q43)</w:t>
      </w:r>
    </w:p>
    <w:p w14:paraId="18C777D2" w14:textId="4936986E" w:rsidR="009E3451" w:rsidRDefault="009E3451" w:rsidP="000C6F89">
      <w:pPr>
        <w:ind w:left="1304"/>
        <w:rPr>
          <w:i/>
          <w:iCs/>
          <w:color w:val="FF0000"/>
          <w:lang w:val="en-US"/>
        </w:rPr>
      </w:pPr>
      <w:r>
        <w:rPr>
          <w:i/>
          <w:iCs/>
          <w:color w:val="FF0000"/>
          <w:lang w:val="en-US"/>
        </w:rPr>
        <w:t>The speed of the online ordering system has improved (Q44)</w:t>
      </w:r>
    </w:p>
    <w:p w14:paraId="02447A9D" w14:textId="02695F73" w:rsidR="009E3451" w:rsidRDefault="009E3451" w:rsidP="000C6F89">
      <w:pPr>
        <w:ind w:left="1304"/>
        <w:rPr>
          <w:i/>
          <w:iCs/>
          <w:color w:val="FF0000"/>
          <w:lang w:val="en-US"/>
        </w:rPr>
      </w:pPr>
      <w:r>
        <w:rPr>
          <w:i/>
          <w:iCs/>
          <w:color w:val="FF0000"/>
          <w:lang w:val="en-US"/>
        </w:rPr>
        <w:t>The intensity of the coffee is experienced more positively (Q59)</w:t>
      </w:r>
    </w:p>
    <w:p w14:paraId="773DBA0F" w14:textId="38D39B86" w:rsidR="009E3451" w:rsidRDefault="009E3451" w:rsidP="000C6F89">
      <w:pPr>
        <w:ind w:left="1304"/>
        <w:rPr>
          <w:i/>
          <w:iCs/>
          <w:color w:val="FF0000"/>
          <w:lang w:val="en-US"/>
        </w:rPr>
      </w:pPr>
      <w:r>
        <w:rPr>
          <w:i/>
          <w:iCs/>
          <w:color w:val="FF0000"/>
          <w:lang w:val="en-US"/>
        </w:rPr>
        <w:t>Staff might be worse at personalization of orders (Q68)</w:t>
      </w:r>
    </w:p>
    <w:p w14:paraId="20DE09F9" w14:textId="211BC69A" w:rsidR="009E3451" w:rsidRDefault="009E3451" w:rsidP="000C6F89">
      <w:pPr>
        <w:ind w:left="1304"/>
        <w:rPr>
          <w:i/>
          <w:iCs/>
          <w:color w:val="FF0000"/>
          <w:lang w:val="en-US"/>
        </w:rPr>
      </w:pPr>
      <w:r>
        <w:rPr>
          <w:i/>
          <w:iCs/>
          <w:color w:val="FF0000"/>
          <w:lang w:val="en-US"/>
        </w:rPr>
        <w:lastRenderedPageBreak/>
        <w:t>There might be a problem with health and safety protocols (Q72)</w:t>
      </w:r>
    </w:p>
    <w:p w14:paraId="004F65A9" w14:textId="4ECA6376" w:rsidR="009E3451" w:rsidRDefault="009E3451" w:rsidP="000C6F89">
      <w:pPr>
        <w:ind w:left="1304"/>
        <w:rPr>
          <w:i/>
          <w:iCs/>
          <w:color w:val="FF0000"/>
          <w:lang w:val="en-US"/>
        </w:rPr>
      </w:pPr>
      <w:r>
        <w:rPr>
          <w:i/>
          <w:iCs/>
          <w:color w:val="FF0000"/>
          <w:lang w:val="en-US"/>
        </w:rPr>
        <w:t>The smoothness of coffee preparation is experienced as much worse than last year (Q75)</w:t>
      </w:r>
    </w:p>
    <w:p w14:paraId="234E4A57" w14:textId="68B49B0A" w:rsidR="009E3451" w:rsidRDefault="009E3451" w:rsidP="000C6F89">
      <w:pPr>
        <w:ind w:left="1304"/>
        <w:rPr>
          <w:i/>
          <w:iCs/>
          <w:color w:val="FF0000"/>
          <w:lang w:val="en-US"/>
        </w:rPr>
      </w:pPr>
      <w:r>
        <w:rPr>
          <w:i/>
          <w:iCs/>
          <w:color w:val="FF0000"/>
          <w:lang w:val="en-US"/>
        </w:rPr>
        <w:t>Food and coffee pairing has generally improved (Q82)</w:t>
      </w:r>
    </w:p>
    <w:p w14:paraId="59811B69" w14:textId="497E969E" w:rsidR="009E3451" w:rsidRPr="000C6F89" w:rsidRDefault="009E3451" w:rsidP="009E3451">
      <w:pPr>
        <w:ind w:left="1304"/>
        <w:rPr>
          <w:i/>
          <w:iCs/>
          <w:color w:val="FF0000"/>
          <w:lang w:val="en-US"/>
        </w:rPr>
      </w:pPr>
      <w:r>
        <w:rPr>
          <w:i/>
          <w:iCs/>
          <w:color w:val="FF0000"/>
          <w:lang w:val="en-US"/>
        </w:rPr>
        <w:t>People are overall less satisfied with our shops than other places they go, compared to last year (Q94)</w:t>
      </w:r>
    </w:p>
    <w:p w14:paraId="72D99A84" w14:textId="4E913D79" w:rsidR="000C6F89" w:rsidRPr="009E3451" w:rsidRDefault="000C6F89" w:rsidP="00296635">
      <w:pPr>
        <w:pStyle w:val="ListParagraph"/>
        <w:numPr>
          <w:ilvl w:val="0"/>
          <w:numId w:val="33"/>
        </w:numPr>
        <w:rPr>
          <w:b/>
          <w:bCs/>
          <w:lang w:val="en-US"/>
        </w:rPr>
      </w:pPr>
      <w:r>
        <w:rPr>
          <w:lang w:val="en-US"/>
        </w:rPr>
        <w:t>What would you recommend that the coffee chain changes?</w:t>
      </w:r>
    </w:p>
    <w:p w14:paraId="78FC4A82" w14:textId="5C9519DB" w:rsidR="009E3451" w:rsidRDefault="009E3451" w:rsidP="009E3451">
      <w:pPr>
        <w:pStyle w:val="ListParagraph"/>
        <w:ind w:left="1304"/>
        <w:rPr>
          <w:color w:val="FF0000"/>
          <w:lang w:val="en-US"/>
        </w:rPr>
      </w:pPr>
      <w:r>
        <w:rPr>
          <w:color w:val="FF0000"/>
          <w:u w:val="single"/>
          <w:lang w:val="en-US"/>
        </w:rPr>
        <w:t>Wrong answer:</w:t>
      </w:r>
      <w:r>
        <w:rPr>
          <w:color w:val="FF0000"/>
          <w:lang w:val="en-US"/>
        </w:rPr>
        <w:t xml:space="preserve"> Following the above significant changes: Try to improve this</w:t>
      </w:r>
    </w:p>
    <w:p w14:paraId="3118D282" w14:textId="77777777" w:rsidR="009E3451" w:rsidRDefault="009E3451" w:rsidP="009E3451">
      <w:pPr>
        <w:pStyle w:val="ListParagraph"/>
        <w:ind w:left="1304"/>
        <w:rPr>
          <w:b/>
          <w:bCs/>
          <w:color w:val="FF0000"/>
          <w:lang w:val="en-US"/>
        </w:rPr>
      </w:pPr>
    </w:p>
    <w:p w14:paraId="4D891CA7" w14:textId="76988C4A" w:rsidR="009E3451" w:rsidRPr="009E3451" w:rsidRDefault="00864B77" w:rsidP="009E3451">
      <w:pPr>
        <w:pStyle w:val="ListParagraph"/>
        <w:ind w:left="1304"/>
        <w:rPr>
          <w:color w:val="FF0000"/>
          <w:u w:val="single"/>
          <w:lang w:val="en-US"/>
        </w:rPr>
      </w:pPr>
      <w:r>
        <w:rPr>
          <w:color w:val="FF0000"/>
          <w:u w:val="single"/>
          <w:lang w:val="en-US"/>
        </w:rPr>
        <w:t>Right</w:t>
      </w:r>
      <w:r w:rsidR="00B3184B">
        <w:rPr>
          <w:color w:val="FF0000"/>
          <w:u w:val="single"/>
          <w:lang w:val="en-US"/>
        </w:rPr>
        <w:t xml:space="preserve"> answer:</w:t>
      </w:r>
      <w:r w:rsidR="00B3184B">
        <w:rPr>
          <w:color w:val="FF0000"/>
          <w:lang w:val="en-US"/>
        </w:rPr>
        <w:t xml:space="preserve"> </w:t>
      </w:r>
      <w:r w:rsidR="009E3451" w:rsidRPr="00B3184B">
        <w:rPr>
          <w:color w:val="FF0000"/>
          <w:lang w:val="en-US"/>
        </w:rPr>
        <w:t xml:space="preserve">If we test 100 things, we cannot trust a 5 pct significance level anymore. By random chance this would be different (even if there were no differences in reality) in </w:t>
      </w:r>
      <w:r w:rsidR="00B3184B" w:rsidRPr="00B3184B">
        <w:rPr>
          <w:color w:val="FF0000"/>
          <w:lang w:val="en-US"/>
        </w:rPr>
        <w:t>around 5 of the cases</w:t>
      </w:r>
      <w:r w:rsidR="00B3184B">
        <w:rPr>
          <w:color w:val="FF0000"/>
          <w:lang w:val="en-US"/>
        </w:rPr>
        <w:t>. We have to adjust our test procedure to accommodate for this</w:t>
      </w:r>
      <w:r>
        <w:rPr>
          <w:color w:val="FF0000"/>
          <w:lang w:val="en-US"/>
        </w:rPr>
        <w:t xml:space="preserve">. Generally we cannot trust the results from the above procedure without correction for multiple testing. </w:t>
      </w:r>
    </w:p>
    <w:p w14:paraId="38A45A57" w14:textId="5681D9E6" w:rsidR="000C6F89" w:rsidRPr="000C6F89" w:rsidRDefault="000C6F89" w:rsidP="000C6F89">
      <w:pPr>
        <w:pStyle w:val="ListParagraph"/>
        <w:ind w:left="1304"/>
        <w:rPr>
          <w:b/>
          <w:bCs/>
          <w:i/>
          <w:iCs/>
          <w:color w:val="FF0000"/>
          <w:lang w:val="en-US"/>
        </w:rPr>
      </w:pPr>
    </w:p>
    <w:p w14:paraId="26429EDF" w14:textId="77777777" w:rsidR="003A7FF5" w:rsidRDefault="003A7FF5" w:rsidP="003A7FF5">
      <w:pPr>
        <w:rPr>
          <w:b/>
          <w:bCs/>
          <w:lang w:val="en-US"/>
        </w:rPr>
      </w:pPr>
    </w:p>
    <w:p w14:paraId="0E39DB34" w14:textId="77777777" w:rsidR="0071717E" w:rsidRDefault="0071717E" w:rsidP="003A7FF5">
      <w:pPr>
        <w:rPr>
          <w:b/>
          <w:bCs/>
          <w:lang w:val="en-US"/>
        </w:rPr>
      </w:pPr>
    </w:p>
    <w:p w14:paraId="41659774" w14:textId="293A4142" w:rsidR="0071717E" w:rsidRPr="003A7FF5" w:rsidRDefault="0071717E" w:rsidP="003A7FF5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List of questions for reference: </w:t>
      </w:r>
    </w:p>
    <w:p w14:paraId="54EC2CA3" w14:textId="0F7568D0" w:rsidR="003A7FF5" w:rsidRPr="003A7FF5" w:rsidRDefault="003A7FF5" w:rsidP="003A7FF5">
      <w:pPr>
        <w:rPr>
          <w:b/>
          <w:bCs/>
          <w:lang w:val="en-US"/>
        </w:rPr>
      </w:pPr>
      <w:r w:rsidRPr="003A7FF5">
        <w:rPr>
          <w:b/>
          <w:bCs/>
          <w:lang w:val="en-US"/>
        </w:rPr>
        <w:t>General Experience</w:t>
      </w:r>
    </w:p>
    <w:p w14:paraId="03794B60" w14:textId="77777777" w:rsidR="003A7FF5" w:rsidRPr="003A7FF5" w:rsidRDefault="003A7FF5" w:rsidP="003A7FF5">
      <w:pPr>
        <w:numPr>
          <w:ilvl w:val="0"/>
          <w:numId w:val="13"/>
        </w:numPr>
        <w:rPr>
          <w:lang w:val="en-US"/>
        </w:rPr>
      </w:pPr>
      <w:r w:rsidRPr="003A7FF5">
        <w:rPr>
          <w:lang w:val="en-US"/>
        </w:rPr>
        <w:t>How satisfied are you with the overall quality of the coffee served?</w:t>
      </w:r>
    </w:p>
    <w:p w14:paraId="5F4D5367" w14:textId="77777777" w:rsidR="003A7FF5" w:rsidRPr="003A7FF5" w:rsidRDefault="003A7FF5" w:rsidP="003A7FF5">
      <w:pPr>
        <w:numPr>
          <w:ilvl w:val="0"/>
          <w:numId w:val="13"/>
        </w:numPr>
        <w:rPr>
          <w:lang w:val="en-US"/>
        </w:rPr>
      </w:pPr>
      <w:r w:rsidRPr="003A7FF5">
        <w:rPr>
          <w:lang w:val="en-US"/>
        </w:rPr>
        <w:t>How likely are you to return to our coffee shop in the future?</w:t>
      </w:r>
    </w:p>
    <w:p w14:paraId="348572BB" w14:textId="77777777" w:rsidR="003A7FF5" w:rsidRPr="003A7FF5" w:rsidRDefault="003A7FF5" w:rsidP="003A7FF5">
      <w:pPr>
        <w:numPr>
          <w:ilvl w:val="0"/>
          <w:numId w:val="13"/>
        </w:numPr>
        <w:rPr>
          <w:lang w:val="en-US"/>
        </w:rPr>
      </w:pPr>
      <w:r w:rsidRPr="003A7FF5">
        <w:rPr>
          <w:lang w:val="en-US"/>
        </w:rPr>
        <w:t>How satisfied are you with the variety of coffee options available?</w:t>
      </w:r>
    </w:p>
    <w:p w14:paraId="7E8F4161" w14:textId="77777777" w:rsidR="003A7FF5" w:rsidRPr="003A7FF5" w:rsidRDefault="003A7FF5" w:rsidP="003A7FF5">
      <w:pPr>
        <w:numPr>
          <w:ilvl w:val="0"/>
          <w:numId w:val="13"/>
        </w:numPr>
        <w:rPr>
          <w:lang w:val="en-US"/>
        </w:rPr>
      </w:pPr>
      <w:r w:rsidRPr="003A7FF5">
        <w:rPr>
          <w:lang w:val="en-US"/>
        </w:rPr>
        <w:t>How satisfied are you with the consistency of the coffee taste each time you visit?</w:t>
      </w:r>
    </w:p>
    <w:p w14:paraId="58CC1116" w14:textId="77777777" w:rsidR="003A7FF5" w:rsidRPr="003A7FF5" w:rsidRDefault="003A7FF5" w:rsidP="003A7FF5">
      <w:pPr>
        <w:numPr>
          <w:ilvl w:val="0"/>
          <w:numId w:val="13"/>
        </w:numPr>
        <w:rPr>
          <w:lang w:val="en-US"/>
        </w:rPr>
      </w:pPr>
      <w:r w:rsidRPr="003A7FF5">
        <w:rPr>
          <w:lang w:val="en-US"/>
        </w:rPr>
        <w:t>How satisfied are you with the appearance of your coffee when it arrives?</w:t>
      </w:r>
    </w:p>
    <w:p w14:paraId="27B853BB" w14:textId="77777777" w:rsidR="003A7FF5" w:rsidRPr="003A7FF5" w:rsidRDefault="003A7FF5" w:rsidP="003A7FF5">
      <w:pPr>
        <w:numPr>
          <w:ilvl w:val="0"/>
          <w:numId w:val="13"/>
        </w:numPr>
        <w:rPr>
          <w:lang w:val="en-US"/>
        </w:rPr>
      </w:pPr>
      <w:r w:rsidRPr="003A7FF5">
        <w:rPr>
          <w:lang w:val="en-US"/>
        </w:rPr>
        <w:t>How likely are you to recommend our coffee to a friend or colleague?</w:t>
      </w:r>
    </w:p>
    <w:p w14:paraId="6571057F" w14:textId="77777777" w:rsidR="003A7FF5" w:rsidRPr="003A7FF5" w:rsidRDefault="003A7FF5" w:rsidP="003A7FF5">
      <w:pPr>
        <w:numPr>
          <w:ilvl w:val="0"/>
          <w:numId w:val="13"/>
        </w:numPr>
        <w:rPr>
          <w:lang w:val="en-US"/>
        </w:rPr>
      </w:pPr>
      <w:r w:rsidRPr="003A7FF5">
        <w:rPr>
          <w:lang w:val="en-US"/>
        </w:rPr>
        <w:t>How satisfied are you with the temperature of your coffee?</w:t>
      </w:r>
    </w:p>
    <w:p w14:paraId="3BECCDCD" w14:textId="77777777" w:rsidR="003A7FF5" w:rsidRPr="003A7FF5" w:rsidRDefault="003A7FF5" w:rsidP="003A7FF5">
      <w:pPr>
        <w:numPr>
          <w:ilvl w:val="0"/>
          <w:numId w:val="13"/>
        </w:numPr>
        <w:rPr>
          <w:lang w:val="en-US"/>
        </w:rPr>
      </w:pPr>
      <w:r w:rsidRPr="003A7FF5">
        <w:rPr>
          <w:lang w:val="en-US"/>
        </w:rPr>
        <w:t>How satisfied are you with the presentation of your coffee?</w:t>
      </w:r>
    </w:p>
    <w:p w14:paraId="06A00433" w14:textId="77777777" w:rsidR="003A7FF5" w:rsidRPr="003A7FF5" w:rsidRDefault="003A7FF5" w:rsidP="003A7FF5">
      <w:pPr>
        <w:numPr>
          <w:ilvl w:val="0"/>
          <w:numId w:val="13"/>
        </w:numPr>
        <w:rPr>
          <w:lang w:val="en-US"/>
        </w:rPr>
      </w:pPr>
      <w:r w:rsidRPr="003A7FF5">
        <w:rPr>
          <w:lang w:val="en-US"/>
        </w:rPr>
        <w:t>How satisfied are you with the flavor of the coffee?</w:t>
      </w:r>
    </w:p>
    <w:p w14:paraId="43CDBA05" w14:textId="77777777" w:rsidR="003A7FF5" w:rsidRPr="003A7FF5" w:rsidRDefault="003A7FF5" w:rsidP="003A7FF5">
      <w:pPr>
        <w:numPr>
          <w:ilvl w:val="0"/>
          <w:numId w:val="13"/>
        </w:numPr>
        <w:rPr>
          <w:lang w:val="en-US"/>
        </w:rPr>
      </w:pPr>
      <w:r w:rsidRPr="003A7FF5">
        <w:rPr>
          <w:lang w:val="en-US"/>
        </w:rPr>
        <w:t>How satisfied are you with the aroma of the coffee?</w:t>
      </w:r>
    </w:p>
    <w:p w14:paraId="46663313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>Quality of Service</w:t>
      </w:r>
    </w:p>
    <w:p w14:paraId="59C230E6" w14:textId="77777777" w:rsidR="003A7FF5" w:rsidRPr="003A7FF5" w:rsidRDefault="003A7FF5" w:rsidP="003A7FF5">
      <w:pPr>
        <w:numPr>
          <w:ilvl w:val="0"/>
          <w:numId w:val="14"/>
        </w:numPr>
        <w:rPr>
          <w:lang w:val="en-US"/>
        </w:rPr>
      </w:pPr>
      <w:r w:rsidRPr="003A7FF5">
        <w:rPr>
          <w:lang w:val="en-US"/>
        </w:rPr>
        <w:lastRenderedPageBreak/>
        <w:t>How satisfied are you with the speed of service at our coffee shop?</w:t>
      </w:r>
    </w:p>
    <w:p w14:paraId="09DACEF6" w14:textId="77777777" w:rsidR="003A7FF5" w:rsidRPr="003A7FF5" w:rsidRDefault="003A7FF5" w:rsidP="003A7FF5">
      <w:pPr>
        <w:numPr>
          <w:ilvl w:val="0"/>
          <w:numId w:val="14"/>
        </w:numPr>
        <w:rPr>
          <w:lang w:val="en-US"/>
        </w:rPr>
      </w:pPr>
      <w:r w:rsidRPr="003A7FF5">
        <w:rPr>
          <w:lang w:val="en-US"/>
        </w:rPr>
        <w:t>How satisfied are you with the friendliness of the staff?</w:t>
      </w:r>
    </w:p>
    <w:p w14:paraId="2A4259F5" w14:textId="77777777" w:rsidR="003A7FF5" w:rsidRPr="003A7FF5" w:rsidRDefault="003A7FF5" w:rsidP="003A7FF5">
      <w:pPr>
        <w:numPr>
          <w:ilvl w:val="0"/>
          <w:numId w:val="14"/>
        </w:numPr>
        <w:rPr>
          <w:lang w:val="en-US"/>
        </w:rPr>
      </w:pPr>
      <w:r w:rsidRPr="003A7FF5">
        <w:rPr>
          <w:lang w:val="en-US"/>
        </w:rPr>
        <w:t>How satisfied are you with the accuracy of your order?</w:t>
      </w:r>
    </w:p>
    <w:p w14:paraId="4E81D462" w14:textId="77777777" w:rsidR="003A7FF5" w:rsidRPr="003A7FF5" w:rsidRDefault="003A7FF5" w:rsidP="003A7FF5">
      <w:pPr>
        <w:numPr>
          <w:ilvl w:val="0"/>
          <w:numId w:val="14"/>
        </w:numPr>
        <w:rPr>
          <w:lang w:val="en-US"/>
        </w:rPr>
      </w:pPr>
      <w:r w:rsidRPr="003A7FF5">
        <w:rPr>
          <w:lang w:val="en-US"/>
        </w:rPr>
        <w:t>How satisfied are you with the professionalism of the baristas?</w:t>
      </w:r>
    </w:p>
    <w:p w14:paraId="65BD9F46" w14:textId="77777777" w:rsidR="003A7FF5" w:rsidRPr="003A7FF5" w:rsidRDefault="003A7FF5" w:rsidP="003A7FF5">
      <w:pPr>
        <w:numPr>
          <w:ilvl w:val="0"/>
          <w:numId w:val="14"/>
        </w:numPr>
        <w:rPr>
          <w:lang w:val="en-US"/>
        </w:rPr>
      </w:pPr>
      <w:r w:rsidRPr="003A7FF5">
        <w:rPr>
          <w:lang w:val="en-US"/>
        </w:rPr>
        <w:t>How satisfied are you with the helpfulness of the staff when making a selection?</w:t>
      </w:r>
    </w:p>
    <w:p w14:paraId="36941AF2" w14:textId="77777777" w:rsidR="003A7FF5" w:rsidRPr="003A7FF5" w:rsidRDefault="003A7FF5" w:rsidP="003A7FF5">
      <w:pPr>
        <w:numPr>
          <w:ilvl w:val="0"/>
          <w:numId w:val="14"/>
        </w:numPr>
        <w:rPr>
          <w:lang w:val="en-US"/>
        </w:rPr>
      </w:pPr>
      <w:r w:rsidRPr="003A7FF5">
        <w:rPr>
          <w:lang w:val="en-US"/>
        </w:rPr>
        <w:t>How satisfied are you with the staff’s ability to handle your special requests?</w:t>
      </w:r>
    </w:p>
    <w:p w14:paraId="6ADA7992" w14:textId="77777777" w:rsidR="003A7FF5" w:rsidRPr="003A7FF5" w:rsidRDefault="003A7FF5" w:rsidP="003A7FF5">
      <w:pPr>
        <w:numPr>
          <w:ilvl w:val="0"/>
          <w:numId w:val="14"/>
        </w:numPr>
        <w:rPr>
          <w:lang w:val="en-US"/>
        </w:rPr>
      </w:pPr>
      <w:r w:rsidRPr="003A7FF5">
        <w:rPr>
          <w:lang w:val="en-US"/>
        </w:rPr>
        <w:t>How satisfied are you with the cleanliness of the coffee shop?</w:t>
      </w:r>
    </w:p>
    <w:p w14:paraId="5A76D710" w14:textId="77777777" w:rsidR="003A7FF5" w:rsidRPr="003A7FF5" w:rsidRDefault="003A7FF5" w:rsidP="003A7FF5">
      <w:pPr>
        <w:numPr>
          <w:ilvl w:val="0"/>
          <w:numId w:val="14"/>
        </w:numPr>
        <w:rPr>
          <w:lang w:val="en-US"/>
        </w:rPr>
      </w:pPr>
      <w:r w:rsidRPr="003A7FF5">
        <w:rPr>
          <w:lang w:val="en-US"/>
        </w:rPr>
        <w:t>How satisfied are you with the comfort of seating in our shop?</w:t>
      </w:r>
    </w:p>
    <w:p w14:paraId="1C2578ED" w14:textId="77777777" w:rsidR="003A7FF5" w:rsidRPr="003A7FF5" w:rsidRDefault="003A7FF5" w:rsidP="003A7FF5">
      <w:pPr>
        <w:numPr>
          <w:ilvl w:val="0"/>
          <w:numId w:val="14"/>
        </w:numPr>
        <w:rPr>
          <w:lang w:val="en-US"/>
        </w:rPr>
      </w:pPr>
      <w:r w:rsidRPr="003A7FF5">
        <w:rPr>
          <w:lang w:val="en-US"/>
        </w:rPr>
        <w:t>How satisfied are you with the noise level in the shop?</w:t>
      </w:r>
    </w:p>
    <w:p w14:paraId="649CD617" w14:textId="77777777" w:rsidR="003A7FF5" w:rsidRPr="003A7FF5" w:rsidRDefault="003A7FF5" w:rsidP="003A7FF5">
      <w:pPr>
        <w:numPr>
          <w:ilvl w:val="0"/>
          <w:numId w:val="14"/>
        </w:numPr>
        <w:rPr>
          <w:lang w:val="en-US"/>
        </w:rPr>
      </w:pPr>
      <w:r w:rsidRPr="003A7FF5">
        <w:rPr>
          <w:lang w:val="en-US"/>
        </w:rPr>
        <w:t>How satisfied are you with the waiting time for your order?</w:t>
      </w:r>
    </w:p>
    <w:p w14:paraId="6FCE20D2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>Coffee Selection &amp; Variety</w:t>
      </w:r>
    </w:p>
    <w:p w14:paraId="51CE0AC7" w14:textId="77777777" w:rsidR="003A7FF5" w:rsidRPr="003A7FF5" w:rsidRDefault="003A7FF5" w:rsidP="003A7FF5">
      <w:pPr>
        <w:numPr>
          <w:ilvl w:val="0"/>
          <w:numId w:val="15"/>
        </w:numPr>
        <w:rPr>
          <w:lang w:val="en-US"/>
        </w:rPr>
      </w:pPr>
      <w:r w:rsidRPr="003A7FF5">
        <w:rPr>
          <w:lang w:val="en-US"/>
        </w:rPr>
        <w:t>How satisfied are you with the range of coffee blends available?</w:t>
      </w:r>
    </w:p>
    <w:p w14:paraId="6880631C" w14:textId="77777777" w:rsidR="003A7FF5" w:rsidRPr="003A7FF5" w:rsidRDefault="003A7FF5" w:rsidP="003A7FF5">
      <w:pPr>
        <w:numPr>
          <w:ilvl w:val="0"/>
          <w:numId w:val="15"/>
        </w:numPr>
        <w:rPr>
          <w:lang w:val="en-US"/>
        </w:rPr>
      </w:pPr>
      <w:r w:rsidRPr="003A7FF5">
        <w:rPr>
          <w:lang w:val="en-US"/>
        </w:rPr>
        <w:t>How satisfied are you with the range of non-coffee beverages available?</w:t>
      </w:r>
    </w:p>
    <w:p w14:paraId="20671BD0" w14:textId="77777777" w:rsidR="003A7FF5" w:rsidRPr="003A7FF5" w:rsidRDefault="003A7FF5" w:rsidP="003A7FF5">
      <w:pPr>
        <w:numPr>
          <w:ilvl w:val="0"/>
          <w:numId w:val="15"/>
        </w:numPr>
        <w:rPr>
          <w:lang w:val="en-US"/>
        </w:rPr>
      </w:pPr>
      <w:r w:rsidRPr="003A7FF5">
        <w:rPr>
          <w:lang w:val="en-US"/>
        </w:rPr>
        <w:t>How satisfied are you with the availability of seasonal or special coffees?</w:t>
      </w:r>
    </w:p>
    <w:p w14:paraId="2EA2D0F5" w14:textId="77777777" w:rsidR="003A7FF5" w:rsidRPr="003A7FF5" w:rsidRDefault="003A7FF5" w:rsidP="003A7FF5">
      <w:pPr>
        <w:numPr>
          <w:ilvl w:val="0"/>
          <w:numId w:val="15"/>
        </w:numPr>
        <w:rPr>
          <w:lang w:val="en-US"/>
        </w:rPr>
      </w:pPr>
      <w:r w:rsidRPr="003A7FF5">
        <w:rPr>
          <w:lang w:val="en-US"/>
        </w:rPr>
        <w:t>How satisfied are you with the availability of milk alternatives (e.g., almond, oat)?</w:t>
      </w:r>
    </w:p>
    <w:p w14:paraId="37370B0A" w14:textId="77777777" w:rsidR="003A7FF5" w:rsidRPr="003A7FF5" w:rsidRDefault="003A7FF5" w:rsidP="003A7FF5">
      <w:pPr>
        <w:numPr>
          <w:ilvl w:val="0"/>
          <w:numId w:val="15"/>
        </w:numPr>
        <w:rPr>
          <w:lang w:val="en-US"/>
        </w:rPr>
      </w:pPr>
      <w:r w:rsidRPr="003A7FF5">
        <w:rPr>
          <w:lang w:val="en-US"/>
        </w:rPr>
        <w:t>How satisfied are you with the choice of flavored syrups and toppings?</w:t>
      </w:r>
    </w:p>
    <w:p w14:paraId="55AF55C6" w14:textId="77777777" w:rsidR="003A7FF5" w:rsidRPr="003A7FF5" w:rsidRDefault="003A7FF5" w:rsidP="003A7FF5">
      <w:pPr>
        <w:numPr>
          <w:ilvl w:val="0"/>
          <w:numId w:val="15"/>
        </w:numPr>
        <w:rPr>
          <w:lang w:val="en-US"/>
        </w:rPr>
      </w:pPr>
      <w:r w:rsidRPr="003A7FF5">
        <w:rPr>
          <w:lang w:val="en-US"/>
        </w:rPr>
        <w:t>How satisfied are you with the options for customizations (e.g., strength, temperature)?</w:t>
      </w:r>
    </w:p>
    <w:p w14:paraId="427A7049" w14:textId="77777777" w:rsidR="003A7FF5" w:rsidRPr="003A7FF5" w:rsidRDefault="003A7FF5" w:rsidP="003A7FF5">
      <w:pPr>
        <w:numPr>
          <w:ilvl w:val="0"/>
          <w:numId w:val="15"/>
        </w:numPr>
        <w:rPr>
          <w:lang w:val="en-US"/>
        </w:rPr>
      </w:pPr>
      <w:r w:rsidRPr="003A7FF5">
        <w:rPr>
          <w:lang w:val="en-US"/>
        </w:rPr>
        <w:t>How satisfied are you with the availability of decaffeinated coffee options?</w:t>
      </w:r>
    </w:p>
    <w:p w14:paraId="6E3274D0" w14:textId="77777777" w:rsidR="003A7FF5" w:rsidRPr="003A7FF5" w:rsidRDefault="003A7FF5" w:rsidP="003A7FF5">
      <w:pPr>
        <w:numPr>
          <w:ilvl w:val="0"/>
          <w:numId w:val="15"/>
        </w:numPr>
        <w:rPr>
          <w:lang w:val="en-US"/>
        </w:rPr>
      </w:pPr>
      <w:r w:rsidRPr="003A7FF5">
        <w:rPr>
          <w:lang w:val="en-US"/>
        </w:rPr>
        <w:t>How satisfied are you with the availability of iced coffee options?</w:t>
      </w:r>
    </w:p>
    <w:p w14:paraId="20B836AB" w14:textId="77777777" w:rsidR="003A7FF5" w:rsidRPr="003A7FF5" w:rsidRDefault="003A7FF5" w:rsidP="003A7FF5">
      <w:pPr>
        <w:numPr>
          <w:ilvl w:val="0"/>
          <w:numId w:val="15"/>
        </w:numPr>
        <w:rPr>
          <w:lang w:val="en-US"/>
        </w:rPr>
      </w:pPr>
      <w:r w:rsidRPr="003A7FF5">
        <w:rPr>
          <w:lang w:val="en-US"/>
        </w:rPr>
        <w:t>How satisfied are you with the options for non-dairy milk?</w:t>
      </w:r>
    </w:p>
    <w:p w14:paraId="5615EF33" w14:textId="77777777" w:rsidR="003A7FF5" w:rsidRPr="003A7FF5" w:rsidRDefault="003A7FF5" w:rsidP="003A7FF5">
      <w:pPr>
        <w:numPr>
          <w:ilvl w:val="0"/>
          <w:numId w:val="15"/>
        </w:numPr>
        <w:rPr>
          <w:lang w:val="en-US"/>
        </w:rPr>
      </w:pPr>
      <w:r w:rsidRPr="003A7FF5">
        <w:rPr>
          <w:lang w:val="en-US"/>
        </w:rPr>
        <w:t>How satisfied are you with the quality of the coffee beans used?</w:t>
      </w:r>
    </w:p>
    <w:p w14:paraId="22865065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>Price &amp; Value</w:t>
      </w:r>
    </w:p>
    <w:p w14:paraId="15C6F681" w14:textId="77777777" w:rsidR="003A7FF5" w:rsidRPr="003A7FF5" w:rsidRDefault="003A7FF5" w:rsidP="003A7FF5">
      <w:pPr>
        <w:numPr>
          <w:ilvl w:val="0"/>
          <w:numId w:val="16"/>
        </w:numPr>
        <w:rPr>
          <w:lang w:val="en-US"/>
        </w:rPr>
      </w:pPr>
      <w:r w:rsidRPr="003A7FF5">
        <w:rPr>
          <w:lang w:val="en-US"/>
        </w:rPr>
        <w:t>How satisfied are you with the overall value for money of the coffee?</w:t>
      </w:r>
    </w:p>
    <w:p w14:paraId="0CEB751A" w14:textId="77777777" w:rsidR="003A7FF5" w:rsidRPr="003A7FF5" w:rsidRDefault="003A7FF5" w:rsidP="003A7FF5">
      <w:pPr>
        <w:numPr>
          <w:ilvl w:val="0"/>
          <w:numId w:val="16"/>
        </w:numPr>
        <w:rPr>
          <w:lang w:val="en-US"/>
        </w:rPr>
      </w:pPr>
      <w:r w:rsidRPr="003A7FF5">
        <w:rPr>
          <w:lang w:val="en-US"/>
        </w:rPr>
        <w:t>How satisfied are you with the pricing of the coffee compared to similar shops?</w:t>
      </w:r>
    </w:p>
    <w:p w14:paraId="3FF82FCD" w14:textId="77777777" w:rsidR="003A7FF5" w:rsidRPr="003A7FF5" w:rsidRDefault="003A7FF5" w:rsidP="003A7FF5">
      <w:pPr>
        <w:numPr>
          <w:ilvl w:val="0"/>
          <w:numId w:val="16"/>
        </w:numPr>
        <w:rPr>
          <w:lang w:val="en-US"/>
        </w:rPr>
      </w:pPr>
      <w:r w:rsidRPr="003A7FF5">
        <w:rPr>
          <w:lang w:val="en-US"/>
        </w:rPr>
        <w:t>How satisfied are you with the portion size of your coffee for the price?</w:t>
      </w:r>
    </w:p>
    <w:p w14:paraId="2F4E9EA5" w14:textId="77777777" w:rsidR="003A7FF5" w:rsidRPr="003A7FF5" w:rsidRDefault="003A7FF5" w:rsidP="003A7FF5">
      <w:pPr>
        <w:numPr>
          <w:ilvl w:val="0"/>
          <w:numId w:val="16"/>
        </w:numPr>
        <w:rPr>
          <w:lang w:val="en-US"/>
        </w:rPr>
      </w:pPr>
      <w:r w:rsidRPr="003A7FF5">
        <w:rPr>
          <w:lang w:val="en-US"/>
        </w:rPr>
        <w:t>How satisfied are you with any loyalty or rewards programs offered?</w:t>
      </w:r>
    </w:p>
    <w:p w14:paraId="7628EB3E" w14:textId="77777777" w:rsidR="003A7FF5" w:rsidRPr="003A7FF5" w:rsidRDefault="003A7FF5" w:rsidP="003A7FF5">
      <w:pPr>
        <w:numPr>
          <w:ilvl w:val="0"/>
          <w:numId w:val="16"/>
        </w:numPr>
        <w:rPr>
          <w:lang w:val="en-US"/>
        </w:rPr>
      </w:pPr>
      <w:r w:rsidRPr="003A7FF5">
        <w:rPr>
          <w:lang w:val="en-US"/>
        </w:rPr>
        <w:lastRenderedPageBreak/>
        <w:t>How satisfied are you with any discounts or promotions offered?</w:t>
      </w:r>
    </w:p>
    <w:p w14:paraId="1AD5986B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>Accessibility</w:t>
      </w:r>
    </w:p>
    <w:p w14:paraId="0F45141F" w14:textId="77777777" w:rsidR="003A7FF5" w:rsidRPr="003A7FF5" w:rsidRDefault="003A7FF5" w:rsidP="003A7FF5">
      <w:pPr>
        <w:numPr>
          <w:ilvl w:val="0"/>
          <w:numId w:val="17"/>
        </w:numPr>
        <w:rPr>
          <w:lang w:val="en-US"/>
        </w:rPr>
      </w:pPr>
      <w:r w:rsidRPr="003A7FF5">
        <w:rPr>
          <w:lang w:val="en-US"/>
        </w:rPr>
        <w:t>How satisfied are you with the location of the coffee shop?</w:t>
      </w:r>
    </w:p>
    <w:p w14:paraId="6821952B" w14:textId="77777777" w:rsidR="003A7FF5" w:rsidRPr="003A7FF5" w:rsidRDefault="003A7FF5" w:rsidP="003A7FF5">
      <w:pPr>
        <w:numPr>
          <w:ilvl w:val="0"/>
          <w:numId w:val="17"/>
        </w:numPr>
        <w:rPr>
          <w:lang w:val="en-US"/>
        </w:rPr>
      </w:pPr>
      <w:r w:rsidRPr="003A7FF5">
        <w:rPr>
          <w:lang w:val="en-US"/>
        </w:rPr>
        <w:t>How satisfied are you with the parking situation at our coffee shop?</w:t>
      </w:r>
    </w:p>
    <w:p w14:paraId="6B647D64" w14:textId="77777777" w:rsidR="003A7FF5" w:rsidRPr="003A7FF5" w:rsidRDefault="003A7FF5" w:rsidP="003A7FF5">
      <w:pPr>
        <w:numPr>
          <w:ilvl w:val="0"/>
          <w:numId w:val="17"/>
        </w:numPr>
        <w:rPr>
          <w:lang w:val="en-US"/>
        </w:rPr>
      </w:pPr>
      <w:r w:rsidRPr="003A7FF5">
        <w:rPr>
          <w:lang w:val="en-US"/>
        </w:rPr>
        <w:t>How satisfied are you with the accessibility of the coffee shop for people with disabilities?</w:t>
      </w:r>
    </w:p>
    <w:p w14:paraId="092B5F51" w14:textId="77777777" w:rsidR="003A7FF5" w:rsidRPr="003A7FF5" w:rsidRDefault="003A7FF5" w:rsidP="003A7FF5">
      <w:pPr>
        <w:numPr>
          <w:ilvl w:val="0"/>
          <w:numId w:val="17"/>
        </w:numPr>
        <w:rPr>
          <w:lang w:val="en-US"/>
        </w:rPr>
      </w:pPr>
      <w:r w:rsidRPr="003A7FF5">
        <w:rPr>
          <w:lang w:val="en-US"/>
        </w:rPr>
        <w:t>How satisfied are you with the availability of public transportation options near our shop?</w:t>
      </w:r>
    </w:p>
    <w:p w14:paraId="5FF44ECF" w14:textId="77777777" w:rsidR="003A7FF5" w:rsidRPr="003A7FF5" w:rsidRDefault="003A7FF5" w:rsidP="003A7FF5">
      <w:pPr>
        <w:numPr>
          <w:ilvl w:val="0"/>
          <w:numId w:val="17"/>
        </w:numPr>
        <w:rPr>
          <w:lang w:val="en-US"/>
        </w:rPr>
      </w:pPr>
      <w:r w:rsidRPr="003A7FF5">
        <w:rPr>
          <w:lang w:val="en-US"/>
        </w:rPr>
        <w:t>How satisfied are you with the store hours?</w:t>
      </w:r>
    </w:p>
    <w:p w14:paraId="3A8057BB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>Digital &amp; Ordering Experience</w:t>
      </w:r>
    </w:p>
    <w:p w14:paraId="68B2766D" w14:textId="77777777" w:rsidR="003A7FF5" w:rsidRPr="003A7FF5" w:rsidRDefault="003A7FF5" w:rsidP="003A7FF5">
      <w:pPr>
        <w:numPr>
          <w:ilvl w:val="0"/>
          <w:numId w:val="18"/>
        </w:numPr>
        <w:rPr>
          <w:lang w:val="en-US"/>
        </w:rPr>
      </w:pPr>
      <w:r w:rsidRPr="003A7FF5">
        <w:rPr>
          <w:lang w:val="en-US"/>
        </w:rPr>
        <w:t>How satisfied are you with the coffee shop’s mobile app or website?</w:t>
      </w:r>
    </w:p>
    <w:p w14:paraId="2176171B" w14:textId="77777777" w:rsidR="003A7FF5" w:rsidRPr="003A7FF5" w:rsidRDefault="003A7FF5" w:rsidP="003A7FF5">
      <w:pPr>
        <w:numPr>
          <w:ilvl w:val="0"/>
          <w:numId w:val="18"/>
        </w:numPr>
        <w:rPr>
          <w:lang w:val="en-US"/>
        </w:rPr>
      </w:pPr>
      <w:r w:rsidRPr="003A7FF5">
        <w:rPr>
          <w:lang w:val="en-US"/>
        </w:rPr>
        <w:t>How satisfied are you with the online ordering process?</w:t>
      </w:r>
    </w:p>
    <w:p w14:paraId="4A6122AD" w14:textId="77777777" w:rsidR="003A7FF5" w:rsidRPr="003A7FF5" w:rsidRDefault="003A7FF5" w:rsidP="003A7FF5">
      <w:pPr>
        <w:numPr>
          <w:ilvl w:val="0"/>
          <w:numId w:val="18"/>
        </w:numPr>
        <w:rPr>
          <w:lang w:val="en-US"/>
        </w:rPr>
      </w:pPr>
      <w:r w:rsidRPr="003A7FF5">
        <w:rPr>
          <w:lang w:val="en-US"/>
        </w:rPr>
        <w:t>How satisfied are you with the delivery options available?</w:t>
      </w:r>
    </w:p>
    <w:p w14:paraId="0B7C25B6" w14:textId="77777777" w:rsidR="003A7FF5" w:rsidRPr="003A7FF5" w:rsidRDefault="003A7FF5" w:rsidP="003A7FF5">
      <w:pPr>
        <w:numPr>
          <w:ilvl w:val="0"/>
          <w:numId w:val="18"/>
        </w:numPr>
        <w:rPr>
          <w:lang w:val="en-US"/>
        </w:rPr>
      </w:pPr>
      <w:r w:rsidRPr="003A7FF5">
        <w:rPr>
          <w:lang w:val="en-US"/>
        </w:rPr>
        <w:t>How satisfied are you with the speed of the online ordering system?</w:t>
      </w:r>
    </w:p>
    <w:p w14:paraId="34BF68F2" w14:textId="77777777" w:rsidR="003A7FF5" w:rsidRPr="003A7FF5" w:rsidRDefault="003A7FF5" w:rsidP="003A7FF5">
      <w:pPr>
        <w:numPr>
          <w:ilvl w:val="0"/>
          <w:numId w:val="18"/>
        </w:numPr>
        <w:rPr>
          <w:lang w:val="en-US"/>
        </w:rPr>
      </w:pPr>
      <w:r w:rsidRPr="003A7FF5">
        <w:rPr>
          <w:lang w:val="en-US"/>
        </w:rPr>
        <w:t>How satisfied are you with the accuracy of your online orders?</w:t>
      </w:r>
    </w:p>
    <w:p w14:paraId="2E29DDBD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>Packaging &amp; Sustainability</w:t>
      </w:r>
    </w:p>
    <w:p w14:paraId="172C5CA0" w14:textId="77777777" w:rsidR="003A7FF5" w:rsidRPr="003A7FF5" w:rsidRDefault="003A7FF5" w:rsidP="003A7FF5">
      <w:pPr>
        <w:numPr>
          <w:ilvl w:val="0"/>
          <w:numId w:val="19"/>
        </w:numPr>
        <w:rPr>
          <w:lang w:val="en-US"/>
        </w:rPr>
      </w:pPr>
      <w:r w:rsidRPr="003A7FF5">
        <w:rPr>
          <w:lang w:val="en-US"/>
        </w:rPr>
        <w:t>How satisfied are you with the packaging of your coffee to go?</w:t>
      </w:r>
    </w:p>
    <w:p w14:paraId="1BEA2C1C" w14:textId="77777777" w:rsidR="003A7FF5" w:rsidRPr="003A7FF5" w:rsidRDefault="003A7FF5" w:rsidP="003A7FF5">
      <w:pPr>
        <w:numPr>
          <w:ilvl w:val="0"/>
          <w:numId w:val="19"/>
        </w:numPr>
        <w:rPr>
          <w:lang w:val="en-US"/>
        </w:rPr>
      </w:pPr>
      <w:r w:rsidRPr="003A7FF5">
        <w:rPr>
          <w:lang w:val="en-US"/>
        </w:rPr>
        <w:t>How satisfied are you with the use of sustainable or eco-friendly materials?</w:t>
      </w:r>
    </w:p>
    <w:p w14:paraId="01AAFAAE" w14:textId="77777777" w:rsidR="003A7FF5" w:rsidRPr="003A7FF5" w:rsidRDefault="003A7FF5" w:rsidP="003A7FF5">
      <w:pPr>
        <w:numPr>
          <w:ilvl w:val="0"/>
          <w:numId w:val="19"/>
        </w:numPr>
        <w:rPr>
          <w:lang w:val="en-US"/>
        </w:rPr>
      </w:pPr>
      <w:r w:rsidRPr="003A7FF5">
        <w:rPr>
          <w:lang w:val="en-US"/>
        </w:rPr>
        <w:t>How satisfied are you with the availability of reusable cup options?</w:t>
      </w:r>
    </w:p>
    <w:p w14:paraId="175F83C9" w14:textId="77777777" w:rsidR="003A7FF5" w:rsidRPr="003A7FF5" w:rsidRDefault="003A7FF5" w:rsidP="003A7FF5">
      <w:pPr>
        <w:numPr>
          <w:ilvl w:val="0"/>
          <w:numId w:val="19"/>
        </w:numPr>
        <w:rPr>
          <w:lang w:val="en-US"/>
        </w:rPr>
      </w:pPr>
      <w:r w:rsidRPr="003A7FF5">
        <w:rPr>
          <w:lang w:val="en-US"/>
        </w:rPr>
        <w:t>How satisfied are you with the environmental sustainability practices of the coffee shop?</w:t>
      </w:r>
    </w:p>
    <w:p w14:paraId="464F6DB2" w14:textId="77777777" w:rsidR="003A7FF5" w:rsidRPr="003A7FF5" w:rsidRDefault="003A7FF5" w:rsidP="003A7FF5">
      <w:pPr>
        <w:numPr>
          <w:ilvl w:val="0"/>
          <w:numId w:val="19"/>
        </w:numPr>
        <w:rPr>
          <w:lang w:val="en-US"/>
        </w:rPr>
      </w:pPr>
      <w:r w:rsidRPr="003A7FF5">
        <w:rPr>
          <w:lang w:val="en-US"/>
        </w:rPr>
        <w:t>How satisfied are you with the availability of recycling or waste disposal options?</w:t>
      </w:r>
    </w:p>
    <w:p w14:paraId="70300E91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>Atmosphere</w:t>
      </w:r>
    </w:p>
    <w:p w14:paraId="7EABC6C2" w14:textId="77777777" w:rsidR="003A7FF5" w:rsidRPr="003A7FF5" w:rsidRDefault="003A7FF5" w:rsidP="003A7FF5">
      <w:pPr>
        <w:numPr>
          <w:ilvl w:val="0"/>
          <w:numId w:val="20"/>
        </w:numPr>
        <w:rPr>
          <w:lang w:val="en-US"/>
        </w:rPr>
      </w:pPr>
      <w:r w:rsidRPr="003A7FF5">
        <w:rPr>
          <w:lang w:val="en-US"/>
        </w:rPr>
        <w:t>How satisfied are you with the interior decor of the coffee shop?</w:t>
      </w:r>
    </w:p>
    <w:p w14:paraId="1EF50ADF" w14:textId="77777777" w:rsidR="003A7FF5" w:rsidRPr="003A7FF5" w:rsidRDefault="003A7FF5" w:rsidP="003A7FF5">
      <w:pPr>
        <w:numPr>
          <w:ilvl w:val="0"/>
          <w:numId w:val="20"/>
        </w:numPr>
        <w:rPr>
          <w:lang w:val="en-US"/>
        </w:rPr>
      </w:pPr>
      <w:r w:rsidRPr="003A7FF5">
        <w:rPr>
          <w:lang w:val="en-US"/>
        </w:rPr>
        <w:t>How satisfied are you with the ambiance of the coffee shop?</w:t>
      </w:r>
    </w:p>
    <w:p w14:paraId="39AED35F" w14:textId="77777777" w:rsidR="003A7FF5" w:rsidRPr="003A7FF5" w:rsidRDefault="003A7FF5" w:rsidP="003A7FF5">
      <w:pPr>
        <w:numPr>
          <w:ilvl w:val="0"/>
          <w:numId w:val="20"/>
        </w:numPr>
        <w:rPr>
          <w:lang w:val="en-US"/>
        </w:rPr>
      </w:pPr>
      <w:r w:rsidRPr="003A7FF5">
        <w:rPr>
          <w:lang w:val="en-US"/>
        </w:rPr>
        <w:t>How satisfied are you with the lighting in the coffee shop?</w:t>
      </w:r>
    </w:p>
    <w:p w14:paraId="02EFAC7F" w14:textId="77777777" w:rsidR="003A7FF5" w:rsidRPr="003A7FF5" w:rsidRDefault="003A7FF5" w:rsidP="003A7FF5">
      <w:pPr>
        <w:numPr>
          <w:ilvl w:val="0"/>
          <w:numId w:val="20"/>
        </w:numPr>
        <w:rPr>
          <w:lang w:val="en-US"/>
        </w:rPr>
      </w:pPr>
      <w:r w:rsidRPr="003A7FF5">
        <w:rPr>
          <w:lang w:val="en-US"/>
        </w:rPr>
        <w:t>How satisfied are you with the cleanliness of the restrooms?</w:t>
      </w:r>
    </w:p>
    <w:p w14:paraId="3FB93477" w14:textId="77777777" w:rsidR="003A7FF5" w:rsidRPr="003A7FF5" w:rsidRDefault="003A7FF5" w:rsidP="003A7FF5">
      <w:pPr>
        <w:numPr>
          <w:ilvl w:val="0"/>
          <w:numId w:val="20"/>
        </w:numPr>
        <w:rPr>
          <w:lang w:val="en-US"/>
        </w:rPr>
      </w:pPr>
      <w:r w:rsidRPr="003A7FF5">
        <w:rPr>
          <w:lang w:val="en-US"/>
        </w:rPr>
        <w:t>How satisfied are you with the temperature of the coffee shop?</w:t>
      </w:r>
    </w:p>
    <w:p w14:paraId="3F1E9924" w14:textId="77777777" w:rsidR="003A7FF5" w:rsidRPr="003A7FF5" w:rsidRDefault="003A7FF5" w:rsidP="003A7FF5">
      <w:pPr>
        <w:numPr>
          <w:ilvl w:val="0"/>
          <w:numId w:val="20"/>
        </w:numPr>
        <w:rPr>
          <w:lang w:val="en-US"/>
        </w:rPr>
      </w:pPr>
      <w:r w:rsidRPr="003A7FF5">
        <w:rPr>
          <w:lang w:val="en-US"/>
        </w:rPr>
        <w:lastRenderedPageBreak/>
        <w:t>How satisfied are you with the overall atmosphere for working or studying?</w:t>
      </w:r>
    </w:p>
    <w:p w14:paraId="13E5D7BE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>Product Consistency &amp; Experience</w:t>
      </w:r>
    </w:p>
    <w:p w14:paraId="73924972" w14:textId="77777777" w:rsidR="003A7FF5" w:rsidRPr="003A7FF5" w:rsidRDefault="003A7FF5" w:rsidP="003A7FF5">
      <w:pPr>
        <w:numPr>
          <w:ilvl w:val="0"/>
          <w:numId w:val="21"/>
        </w:numPr>
        <w:rPr>
          <w:lang w:val="en-US"/>
        </w:rPr>
      </w:pPr>
      <w:r w:rsidRPr="003A7FF5">
        <w:rPr>
          <w:lang w:val="en-US"/>
        </w:rPr>
        <w:t>How satisfied are you with the consistency of the coffee’s flavor over time?</w:t>
      </w:r>
    </w:p>
    <w:p w14:paraId="4E1887CF" w14:textId="77777777" w:rsidR="003A7FF5" w:rsidRPr="003A7FF5" w:rsidRDefault="003A7FF5" w:rsidP="003A7FF5">
      <w:pPr>
        <w:numPr>
          <w:ilvl w:val="0"/>
          <w:numId w:val="21"/>
        </w:numPr>
        <w:rPr>
          <w:lang w:val="en-US"/>
        </w:rPr>
      </w:pPr>
      <w:r w:rsidRPr="003A7FF5">
        <w:rPr>
          <w:lang w:val="en-US"/>
        </w:rPr>
        <w:t>How satisfied are you with the freshness of the coffee beans?</w:t>
      </w:r>
    </w:p>
    <w:p w14:paraId="1E1EF189" w14:textId="77777777" w:rsidR="003A7FF5" w:rsidRPr="003A7FF5" w:rsidRDefault="003A7FF5" w:rsidP="003A7FF5">
      <w:pPr>
        <w:numPr>
          <w:ilvl w:val="0"/>
          <w:numId w:val="21"/>
        </w:numPr>
        <w:rPr>
          <w:lang w:val="en-US"/>
        </w:rPr>
      </w:pPr>
      <w:r w:rsidRPr="003A7FF5">
        <w:rPr>
          <w:lang w:val="en-US"/>
        </w:rPr>
        <w:t>How satisfied are you with the coffee’s level of strength or intensity?</w:t>
      </w:r>
    </w:p>
    <w:p w14:paraId="2424C660" w14:textId="77777777" w:rsidR="003A7FF5" w:rsidRPr="003A7FF5" w:rsidRDefault="003A7FF5" w:rsidP="003A7FF5">
      <w:pPr>
        <w:numPr>
          <w:ilvl w:val="0"/>
          <w:numId w:val="21"/>
        </w:numPr>
        <w:rPr>
          <w:lang w:val="en-US"/>
        </w:rPr>
      </w:pPr>
      <w:r w:rsidRPr="003A7FF5">
        <w:rPr>
          <w:lang w:val="en-US"/>
        </w:rPr>
        <w:t>How satisfied are you with the texture of your coffee (e.g., smoothness, creaminess)?</w:t>
      </w:r>
    </w:p>
    <w:p w14:paraId="31DB0DCB" w14:textId="77777777" w:rsidR="003A7FF5" w:rsidRPr="003A7FF5" w:rsidRDefault="003A7FF5" w:rsidP="003A7FF5">
      <w:pPr>
        <w:numPr>
          <w:ilvl w:val="0"/>
          <w:numId w:val="21"/>
        </w:numPr>
        <w:rPr>
          <w:lang w:val="en-US"/>
        </w:rPr>
      </w:pPr>
      <w:r w:rsidRPr="003A7FF5">
        <w:rPr>
          <w:lang w:val="en-US"/>
        </w:rPr>
        <w:t>How satisfied are you with the balance between bitterness and sweetness in the coffee?</w:t>
      </w:r>
    </w:p>
    <w:p w14:paraId="3BACF213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>Specialty Options</w:t>
      </w:r>
    </w:p>
    <w:p w14:paraId="74CF87C2" w14:textId="77777777" w:rsidR="003A7FF5" w:rsidRPr="003A7FF5" w:rsidRDefault="003A7FF5" w:rsidP="003A7FF5">
      <w:pPr>
        <w:numPr>
          <w:ilvl w:val="0"/>
          <w:numId w:val="22"/>
        </w:numPr>
        <w:rPr>
          <w:lang w:val="en-US"/>
        </w:rPr>
      </w:pPr>
      <w:r w:rsidRPr="003A7FF5">
        <w:rPr>
          <w:lang w:val="en-US"/>
        </w:rPr>
        <w:t>How satisfied are you with the availability of unique or specialty coffee drinks?</w:t>
      </w:r>
    </w:p>
    <w:p w14:paraId="58981AE8" w14:textId="77777777" w:rsidR="003A7FF5" w:rsidRPr="003A7FF5" w:rsidRDefault="003A7FF5" w:rsidP="003A7FF5">
      <w:pPr>
        <w:numPr>
          <w:ilvl w:val="0"/>
          <w:numId w:val="22"/>
        </w:numPr>
        <w:rPr>
          <w:lang w:val="en-US"/>
        </w:rPr>
      </w:pPr>
      <w:r w:rsidRPr="003A7FF5">
        <w:rPr>
          <w:lang w:val="en-US"/>
        </w:rPr>
        <w:t>How satisfied are you with the quality of our signature coffee drinks?</w:t>
      </w:r>
    </w:p>
    <w:p w14:paraId="5E4D12D1" w14:textId="77777777" w:rsidR="003A7FF5" w:rsidRPr="003A7FF5" w:rsidRDefault="003A7FF5" w:rsidP="003A7FF5">
      <w:pPr>
        <w:numPr>
          <w:ilvl w:val="0"/>
          <w:numId w:val="22"/>
        </w:numPr>
        <w:rPr>
          <w:lang w:val="en-US"/>
        </w:rPr>
      </w:pPr>
      <w:r w:rsidRPr="003A7FF5">
        <w:rPr>
          <w:lang w:val="en-US"/>
        </w:rPr>
        <w:t>How satisfied are you with the seasonal or limited-time offerings?</w:t>
      </w:r>
    </w:p>
    <w:p w14:paraId="4DD7C247" w14:textId="77777777" w:rsidR="003A7FF5" w:rsidRPr="003A7FF5" w:rsidRDefault="003A7FF5" w:rsidP="003A7FF5">
      <w:pPr>
        <w:numPr>
          <w:ilvl w:val="0"/>
          <w:numId w:val="22"/>
        </w:numPr>
        <w:rPr>
          <w:lang w:val="en-US"/>
        </w:rPr>
      </w:pPr>
      <w:r w:rsidRPr="003A7FF5">
        <w:rPr>
          <w:lang w:val="en-US"/>
        </w:rPr>
        <w:t>How satisfied are you with the availability of cold brew coffee options?</w:t>
      </w:r>
    </w:p>
    <w:p w14:paraId="6944FC46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>Customer Service Experience</w:t>
      </w:r>
    </w:p>
    <w:p w14:paraId="168F0B82" w14:textId="77777777" w:rsidR="003A7FF5" w:rsidRPr="003A7FF5" w:rsidRDefault="003A7FF5" w:rsidP="003A7FF5">
      <w:pPr>
        <w:numPr>
          <w:ilvl w:val="0"/>
          <w:numId w:val="23"/>
        </w:numPr>
        <w:rPr>
          <w:lang w:val="en-US"/>
        </w:rPr>
      </w:pPr>
      <w:r w:rsidRPr="003A7FF5">
        <w:rPr>
          <w:lang w:val="en-US"/>
        </w:rPr>
        <w:t>How satisfied are you with how any complaints or issues were handled?</w:t>
      </w:r>
    </w:p>
    <w:p w14:paraId="08B93A4B" w14:textId="77777777" w:rsidR="003A7FF5" w:rsidRPr="003A7FF5" w:rsidRDefault="003A7FF5" w:rsidP="003A7FF5">
      <w:pPr>
        <w:numPr>
          <w:ilvl w:val="0"/>
          <w:numId w:val="23"/>
        </w:numPr>
        <w:rPr>
          <w:lang w:val="en-US"/>
        </w:rPr>
      </w:pPr>
      <w:r w:rsidRPr="003A7FF5">
        <w:rPr>
          <w:lang w:val="en-US"/>
        </w:rPr>
        <w:t>How satisfied are you with the speed of resolving any issues you had during your visit?</w:t>
      </w:r>
    </w:p>
    <w:p w14:paraId="44FE0E56" w14:textId="77777777" w:rsidR="003A7FF5" w:rsidRPr="003A7FF5" w:rsidRDefault="003A7FF5" w:rsidP="003A7FF5">
      <w:pPr>
        <w:numPr>
          <w:ilvl w:val="0"/>
          <w:numId w:val="23"/>
        </w:numPr>
        <w:rPr>
          <w:lang w:val="en-US"/>
        </w:rPr>
      </w:pPr>
      <w:r w:rsidRPr="003A7FF5">
        <w:rPr>
          <w:lang w:val="en-US"/>
        </w:rPr>
        <w:t>How satisfied are you with the ability of the staff to personalize recommendations?</w:t>
      </w:r>
    </w:p>
    <w:p w14:paraId="6178D0D5" w14:textId="77777777" w:rsidR="003A7FF5" w:rsidRPr="003A7FF5" w:rsidRDefault="003A7FF5" w:rsidP="003A7FF5">
      <w:pPr>
        <w:numPr>
          <w:ilvl w:val="0"/>
          <w:numId w:val="23"/>
        </w:numPr>
        <w:rPr>
          <w:lang w:val="en-US"/>
        </w:rPr>
      </w:pPr>
      <w:r w:rsidRPr="003A7FF5">
        <w:rPr>
          <w:lang w:val="en-US"/>
        </w:rPr>
        <w:t>How satisfied are you with how the staff engages with customers in general?</w:t>
      </w:r>
    </w:p>
    <w:p w14:paraId="72F0622E" w14:textId="77777777" w:rsidR="003A7FF5" w:rsidRPr="003A7FF5" w:rsidRDefault="003A7FF5" w:rsidP="003A7FF5">
      <w:pPr>
        <w:numPr>
          <w:ilvl w:val="0"/>
          <w:numId w:val="23"/>
        </w:numPr>
        <w:rPr>
          <w:lang w:val="en-US"/>
        </w:rPr>
      </w:pPr>
      <w:r w:rsidRPr="003A7FF5">
        <w:rPr>
          <w:lang w:val="en-US"/>
        </w:rPr>
        <w:t>How satisfied are you with the level of attentiveness the staff provides?</w:t>
      </w:r>
    </w:p>
    <w:p w14:paraId="0AF360A5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>Health &amp; Safety</w:t>
      </w:r>
    </w:p>
    <w:p w14:paraId="35CF5D01" w14:textId="77777777" w:rsidR="003A7FF5" w:rsidRPr="003A7FF5" w:rsidRDefault="003A7FF5" w:rsidP="003A7FF5">
      <w:pPr>
        <w:numPr>
          <w:ilvl w:val="0"/>
          <w:numId w:val="24"/>
        </w:numPr>
        <w:rPr>
          <w:lang w:val="en-US"/>
        </w:rPr>
      </w:pPr>
      <w:r w:rsidRPr="003A7FF5">
        <w:rPr>
          <w:lang w:val="en-US"/>
        </w:rPr>
        <w:t>How satisfied are you with the cleanliness and hygiene practices at the coffee shop?</w:t>
      </w:r>
    </w:p>
    <w:p w14:paraId="6F2FB8A4" w14:textId="77777777" w:rsidR="003A7FF5" w:rsidRPr="003A7FF5" w:rsidRDefault="003A7FF5" w:rsidP="003A7FF5">
      <w:pPr>
        <w:numPr>
          <w:ilvl w:val="0"/>
          <w:numId w:val="24"/>
        </w:numPr>
        <w:rPr>
          <w:lang w:val="en-US"/>
        </w:rPr>
      </w:pPr>
      <w:r w:rsidRPr="003A7FF5">
        <w:rPr>
          <w:lang w:val="en-US"/>
        </w:rPr>
        <w:t>How satisfied are you with the staff’s adherence to health and safety protocols?</w:t>
      </w:r>
    </w:p>
    <w:p w14:paraId="14CB5E25" w14:textId="77777777" w:rsidR="003A7FF5" w:rsidRPr="003A7FF5" w:rsidRDefault="003A7FF5" w:rsidP="003A7FF5">
      <w:pPr>
        <w:numPr>
          <w:ilvl w:val="0"/>
          <w:numId w:val="24"/>
        </w:numPr>
        <w:rPr>
          <w:lang w:val="en-US"/>
        </w:rPr>
      </w:pPr>
      <w:r w:rsidRPr="003A7FF5">
        <w:rPr>
          <w:lang w:val="en-US"/>
        </w:rPr>
        <w:t>How satisfied are you with the quality of the air quality or ventilation in the shop?</w:t>
      </w:r>
    </w:p>
    <w:p w14:paraId="58E780F0" w14:textId="77777777" w:rsidR="003A7FF5" w:rsidRPr="003A7FF5" w:rsidRDefault="003A7FF5" w:rsidP="003A7FF5">
      <w:pPr>
        <w:numPr>
          <w:ilvl w:val="0"/>
          <w:numId w:val="24"/>
        </w:numPr>
        <w:rPr>
          <w:lang w:val="en-US"/>
        </w:rPr>
      </w:pPr>
      <w:r w:rsidRPr="003A7FF5">
        <w:rPr>
          <w:lang w:val="en-US"/>
        </w:rPr>
        <w:t>How satisfied are you with the availability of hand sanitizers in the shop?</w:t>
      </w:r>
    </w:p>
    <w:p w14:paraId="444A6CAD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>Coffee Preparation</w:t>
      </w:r>
    </w:p>
    <w:p w14:paraId="7637FB7E" w14:textId="77777777" w:rsidR="003A7FF5" w:rsidRPr="003A7FF5" w:rsidRDefault="003A7FF5" w:rsidP="003A7FF5">
      <w:pPr>
        <w:numPr>
          <w:ilvl w:val="0"/>
          <w:numId w:val="25"/>
        </w:numPr>
        <w:rPr>
          <w:lang w:val="en-US"/>
        </w:rPr>
      </w:pPr>
      <w:r w:rsidRPr="003A7FF5">
        <w:rPr>
          <w:lang w:val="en-US"/>
        </w:rPr>
        <w:t>How satisfied are you with the smoothness of the coffee preparation process?</w:t>
      </w:r>
    </w:p>
    <w:p w14:paraId="5CB7F806" w14:textId="77777777" w:rsidR="003A7FF5" w:rsidRPr="003A7FF5" w:rsidRDefault="003A7FF5" w:rsidP="003A7FF5">
      <w:pPr>
        <w:numPr>
          <w:ilvl w:val="0"/>
          <w:numId w:val="25"/>
        </w:numPr>
        <w:rPr>
          <w:lang w:val="en-US"/>
        </w:rPr>
      </w:pPr>
      <w:r w:rsidRPr="003A7FF5">
        <w:rPr>
          <w:lang w:val="en-US"/>
        </w:rPr>
        <w:lastRenderedPageBreak/>
        <w:t>How satisfied are you with the preparation time for your coffee?</w:t>
      </w:r>
    </w:p>
    <w:p w14:paraId="18B2E3B6" w14:textId="77777777" w:rsidR="003A7FF5" w:rsidRPr="003A7FF5" w:rsidRDefault="003A7FF5" w:rsidP="003A7FF5">
      <w:pPr>
        <w:numPr>
          <w:ilvl w:val="0"/>
          <w:numId w:val="25"/>
        </w:numPr>
        <w:rPr>
          <w:lang w:val="en-US"/>
        </w:rPr>
      </w:pPr>
      <w:r w:rsidRPr="003A7FF5">
        <w:rPr>
          <w:lang w:val="en-US"/>
        </w:rPr>
        <w:t>How satisfied are you with the skill and technique of the barista?</w:t>
      </w:r>
    </w:p>
    <w:p w14:paraId="21D67551" w14:textId="77777777" w:rsidR="003A7FF5" w:rsidRPr="003A7FF5" w:rsidRDefault="003A7FF5" w:rsidP="003A7FF5">
      <w:pPr>
        <w:numPr>
          <w:ilvl w:val="0"/>
          <w:numId w:val="25"/>
        </w:numPr>
        <w:rPr>
          <w:lang w:val="en-US"/>
        </w:rPr>
      </w:pPr>
      <w:r w:rsidRPr="003A7FF5">
        <w:rPr>
          <w:lang w:val="en-US"/>
        </w:rPr>
        <w:t>How satisfied are you with the consistency in the preparation of your coffee?</w:t>
      </w:r>
    </w:p>
    <w:p w14:paraId="3B5F60BE" w14:textId="77777777" w:rsidR="003A7FF5" w:rsidRPr="003A7FF5" w:rsidRDefault="003A7FF5" w:rsidP="003A7FF5">
      <w:pPr>
        <w:rPr>
          <w:b/>
          <w:bCs/>
          <w:lang w:val="en-US"/>
        </w:rPr>
      </w:pPr>
      <w:r w:rsidRPr="003A7FF5">
        <w:rPr>
          <w:b/>
          <w:bCs/>
          <w:lang w:val="en-US"/>
        </w:rPr>
        <w:t>Experience with Other Offerings (Snacks, Pastries, etc.)</w:t>
      </w:r>
    </w:p>
    <w:p w14:paraId="550F3B54" w14:textId="77777777" w:rsidR="003A7FF5" w:rsidRPr="003A7FF5" w:rsidRDefault="003A7FF5" w:rsidP="003A7FF5">
      <w:pPr>
        <w:numPr>
          <w:ilvl w:val="0"/>
          <w:numId w:val="26"/>
        </w:numPr>
        <w:rPr>
          <w:lang w:val="en-US"/>
        </w:rPr>
      </w:pPr>
      <w:r w:rsidRPr="003A7FF5">
        <w:rPr>
          <w:lang w:val="en-US"/>
        </w:rPr>
        <w:t>How satisfied are you with the variety of food items available at the coffee shop?</w:t>
      </w:r>
    </w:p>
    <w:p w14:paraId="4463EB58" w14:textId="77777777" w:rsidR="003A7FF5" w:rsidRPr="003A7FF5" w:rsidRDefault="003A7FF5" w:rsidP="003A7FF5">
      <w:pPr>
        <w:numPr>
          <w:ilvl w:val="0"/>
          <w:numId w:val="26"/>
        </w:numPr>
        <w:rPr>
          <w:lang w:val="en-US"/>
        </w:rPr>
      </w:pPr>
      <w:r w:rsidRPr="003A7FF5">
        <w:rPr>
          <w:lang w:val="en-US"/>
        </w:rPr>
        <w:t>How satisfied are you with the quality of pastries or snacks offered?</w:t>
      </w:r>
    </w:p>
    <w:p w14:paraId="4848630A" w14:textId="77777777" w:rsidR="003A7FF5" w:rsidRPr="003A7FF5" w:rsidRDefault="003A7FF5" w:rsidP="003A7FF5">
      <w:pPr>
        <w:numPr>
          <w:ilvl w:val="0"/>
          <w:numId w:val="26"/>
        </w:numPr>
        <w:rPr>
          <w:lang w:val="en-US"/>
        </w:rPr>
      </w:pPr>
      <w:r w:rsidRPr="003A7FF5">
        <w:rPr>
          <w:lang w:val="en-US"/>
        </w:rPr>
        <w:t>How satisfied are you with the freshness of the food items served?</w:t>
      </w:r>
    </w:p>
    <w:p w14:paraId="1C0C48D5" w14:textId="77777777" w:rsidR="003A7FF5" w:rsidRPr="003A7FF5" w:rsidRDefault="003A7FF5" w:rsidP="003A7FF5">
      <w:pPr>
        <w:numPr>
          <w:ilvl w:val="0"/>
          <w:numId w:val="26"/>
        </w:numPr>
        <w:rPr>
          <w:lang w:val="en-US"/>
        </w:rPr>
      </w:pPr>
      <w:r w:rsidRPr="003A7FF5">
        <w:rPr>
          <w:lang w:val="en-US"/>
        </w:rPr>
        <w:t>How satisfied are you with the overall pairing of food with your coffee?</w:t>
      </w:r>
    </w:p>
    <w:p w14:paraId="1E52D0D3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>Technology &amp; Innovation</w:t>
      </w:r>
    </w:p>
    <w:p w14:paraId="6A21E007" w14:textId="77777777" w:rsidR="003A7FF5" w:rsidRPr="003A7FF5" w:rsidRDefault="003A7FF5" w:rsidP="003A7FF5">
      <w:pPr>
        <w:numPr>
          <w:ilvl w:val="0"/>
          <w:numId w:val="27"/>
        </w:numPr>
        <w:rPr>
          <w:lang w:val="en-US"/>
        </w:rPr>
      </w:pPr>
      <w:r w:rsidRPr="003A7FF5">
        <w:rPr>
          <w:lang w:val="en-US"/>
        </w:rPr>
        <w:t>How satisfied are you with the integration of technology into the coffee shop experience?</w:t>
      </w:r>
    </w:p>
    <w:p w14:paraId="309C6148" w14:textId="77777777" w:rsidR="003A7FF5" w:rsidRPr="003A7FF5" w:rsidRDefault="003A7FF5" w:rsidP="003A7FF5">
      <w:pPr>
        <w:numPr>
          <w:ilvl w:val="0"/>
          <w:numId w:val="27"/>
        </w:numPr>
        <w:rPr>
          <w:lang w:val="en-US"/>
        </w:rPr>
      </w:pPr>
      <w:r w:rsidRPr="003A7FF5">
        <w:rPr>
          <w:lang w:val="en-US"/>
        </w:rPr>
        <w:t>How satisfied are you with the availability of self-service options (e.g., self-order kiosks)?</w:t>
      </w:r>
    </w:p>
    <w:p w14:paraId="7A4CE0D8" w14:textId="77777777" w:rsidR="003A7FF5" w:rsidRPr="003A7FF5" w:rsidRDefault="003A7FF5" w:rsidP="003A7FF5">
      <w:pPr>
        <w:numPr>
          <w:ilvl w:val="0"/>
          <w:numId w:val="27"/>
        </w:numPr>
        <w:rPr>
          <w:lang w:val="en-US"/>
        </w:rPr>
      </w:pPr>
      <w:r w:rsidRPr="003A7FF5">
        <w:rPr>
          <w:lang w:val="en-US"/>
        </w:rPr>
        <w:t>How satisfied are you with the use of mobile payment options?</w:t>
      </w:r>
    </w:p>
    <w:p w14:paraId="725AA891" w14:textId="77777777" w:rsidR="003A7FF5" w:rsidRPr="003A7FF5" w:rsidRDefault="003A7FF5" w:rsidP="003A7FF5">
      <w:pPr>
        <w:numPr>
          <w:ilvl w:val="0"/>
          <w:numId w:val="27"/>
        </w:numPr>
        <w:rPr>
          <w:lang w:val="en-US"/>
        </w:rPr>
      </w:pPr>
      <w:r w:rsidRPr="003A7FF5">
        <w:rPr>
          <w:lang w:val="en-US"/>
        </w:rPr>
        <w:t>How satisfied are you with the use of digital loyalty programs or rewards?</w:t>
      </w:r>
    </w:p>
    <w:p w14:paraId="1B01A44F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>Special Events &amp; Promotions</w:t>
      </w:r>
    </w:p>
    <w:p w14:paraId="29093840" w14:textId="77777777" w:rsidR="003A7FF5" w:rsidRPr="003A7FF5" w:rsidRDefault="003A7FF5" w:rsidP="003A7FF5">
      <w:pPr>
        <w:numPr>
          <w:ilvl w:val="0"/>
          <w:numId w:val="28"/>
        </w:numPr>
        <w:rPr>
          <w:lang w:val="en-US"/>
        </w:rPr>
      </w:pPr>
      <w:r w:rsidRPr="003A7FF5">
        <w:rPr>
          <w:lang w:val="en-US"/>
        </w:rPr>
        <w:t>How satisfied are you with the frequency of special events or promotions held at the coffee shop?</w:t>
      </w:r>
    </w:p>
    <w:p w14:paraId="61BFC903" w14:textId="77777777" w:rsidR="003A7FF5" w:rsidRPr="003A7FF5" w:rsidRDefault="003A7FF5" w:rsidP="003A7FF5">
      <w:pPr>
        <w:numPr>
          <w:ilvl w:val="0"/>
          <w:numId w:val="28"/>
        </w:numPr>
        <w:rPr>
          <w:lang w:val="en-US"/>
        </w:rPr>
      </w:pPr>
      <w:r w:rsidRPr="003A7FF5">
        <w:rPr>
          <w:lang w:val="en-US"/>
        </w:rPr>
        <w:t>How satisfied are you with the range of events or promotions offered?</w:t>
      </w:r>
    </w:p>
    <w:p w14:paraId="158F6929" w14:textId="77777777" w:rsidR="003A7FF5" w:rsidRPr="003A7FF5" w:rsidRDefault="003A7FF5" w:rsidP="003A7FF5">
      <w:pPr>
        <w:numPr>
          <w:ilvl w:val="0"/>
          <w:numId w:val="28"/>
        </w:numPr>
        <w:rPr>
          <w:lang w:val="en-US"/>
        </w:rPr>
      </w:pPr>
      <w:r w:rsidRPr="003A7FF5">
        <w:rPr>
          <w:lang w:val="en-US"/>
        </w:rPr>
        <w:t>How satisfied are you with the communication of upcoming events or promotions?</w:t>
      </w:r>
    </w:p>
    <w:p w14:paraId="39C2010B" w14:textId="77777777" w:rsidR="003A7FF5" w:rsidRPr="003A7FF5" w:rsidRDefault="003A7FF5" w:rsidP="003A7FF5">
      <w:pPr>
        <w:numPr>
          <w:ilvl w:val="0"/>
          <w:numId w:val="28"/>
        </w:numPr>
        <w:rPr>
          <w:lang w:val="en-US"/>
        </w:rPr>
      </w:pPr>
      <w:r w:rsidRPr="003A7FF5">
        <w:rPr>
          <w:lang w:val="en-US"/>
        </w:rPr>
        <w:t>How satisfied are you with the availability of exclusive offers for loyal customers?</w:t>
      </w:r>
    </w:p>
    <w:p w14:paraId="62AED0D8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>Overall Satisfaction</w:t>
      </w:r>
    </w:p>
    <w:p w14:paraId="678EE41B" w14:textId="77777777" w:rsidR="003A7FF5" w:rsidRPr="003A7FF5" w:rsidRDefault="003A7FF5" w:rsidP="003A7FF5">
      <w:pPr>
        <w:numPr>
          <w:ilvl w:val="0"/>
          <w:numId w:val="29"/>
        </w:numPr>
        <w:rPr>
          <w:lang w:val="en-US"/>
        </w:rPr>
      </w:pPr>
      <w:r w:rsidRPr="003A7FF5">
        <w:rPr>
          <w:lang w:val="en-US"/>
        </w:rPr>
        <w:t>How satisfied are you with your most recent experience at our coffee shop?</w:t>
      </w:r>
    </w:p>
    <w:p w14:paraId="6FD1C063" w14:textId="77777777" w:rsidR="003A7FF5" w:rsidRPr="003A7FF5" w:rsidRDefault="003A7FF5" w:rsidP="003A7FF5">
      <w:pPr>
        <w:numPr>
          <w:ilvl w:val="0"/>
          <w:numId w:val="29"/>
        </w:numPr>
        <w:rPr>
          <w:lang w:val="en-US"/>
        </w:rPr>
      </w:pPr>
      <w:r w:rsidRPr="003A7FF5">
        <w:rPr>
          <w:lang w:val="en-US"/>
        </w:rPr>
        <w:t>How satisfied are you with the overall value you get from visiting our coffee shop?</w:t>
      </w:r>
    </w:p>
    <w:p w14:paraId="5CCE9B56" w14:textId="77777777" w:rsidR="003A7FF5" w:rsidRPr="003A7FF5" w:rsidRDefault="003A7FF5" w:rsidP="003A7FF5">
      <w:pPr>
        <w:numPr>
          <w:ilvl w:val="0"/>
          <w:numId w:val="29"/>
        </w:numPr>
        <w:rPr>
          <w:lang w:val="en-US"/>
        </w:rPr>
      </w:pPr>
      <w:r w:rsidRPr="003A7FF5">
        <w:rPr>
          <w:lang w:val="en-US"/>
        </w:rPr>
        <w:t>How satisfied are you with the overall consistency of your experiences at our coffee shop?</w:t>
      </w:r>
    </w:p>
    <w:p w14:paraId="7D2A185E" w14:textId="77777777" w:rsidR="003A7FF5" w:rsidRPr="003A7FF5" w:rsidRDefault="003A7FF5" w:rsidP="003A7FF5">
      <w:pPr>
        <w:numPr>
          <w:ilvl w:val="0"/>
          <w:numId w:val="29"/>
        </w:numPr>
        <w:rPr>
          <w:lang w:val="en-US"/>
        </w:rPr>
      </w:pPr>
      <w:r w:rsidRPr="003A7FF5">
        <w:rPr>
          <w:lang w:val="en-US"/>
        </w:rPr>
        <w:t>How satisfied are you with the coffee shop compared to other places you've visited?</w:t>
      </w:r>
    </w:p>
    <w:p w14:paraId="52F5BE17" w14:textId="77777777" w:rsidR="003A7FF5" w:rsidRPr="003A7FF5" w:rsidRDefault="003A7FF5" w:rsidP="003A7FF5">
      <w:pPr>
        <w:numPr>
          <w:ilvl w:val="0"/>
          <w:numId w:val="29"/>
        </w:numPr>
        <w:rPr>
          <w:lang w:val="en-US"/>
        </w:rPr>
      </w:pPr>
      <w:r w:rsidRPr="003A7FF5">
        <w:rPr>
          <w:lang w:val="en-US"/>
        </w:rPr>
        <w:lastRenderedPageBreak/>
        <w:t>How satisfied are you with your ability to easily find what you’re looking for on the menu?</w:t>
      </w:r>
    </w:p>
    <w:p w14:paraId="388A6095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>Future Recommendations &amp; Improvement</w:t>
      </w:r>
    </w:p>
    <w:p w14:paraId="2FA80102" w14:textId="77777777" w:rsidR="003A7FF5" w:rsidRPr="003A7FF5" w:rsidRDefault="003A7FF5" w:rsidP="003A7FF5">
      <w:pPr>
        <w:numPr>
          <w:ilvl w:val="0"/>
          <w:numId w:val="30"/>
        </w:numPr>
        <w:rPr>
          <w:lang w:val="en-US"/>
        </w:rPr>
      </w:pPr>
      <w:r w:rsidRPr="003A7FF5">
        <w:rPr>
          <w:lang w:val="en-US"/>
        </w:rPr>
        <w:t>How likely are you to try new products or services that we offer?</w:t>
      </w:r>
    </w:p>
    <w:p w14:paraId="5B3B6B23" w14:textId="77777777" w:rsidR="003A7FF5" w:rsidRPr="003A7FF5" w:rsidRDefault="003A7FF5" w:rsidP="003A7FF5">
      <w:pPr>
        <w:numPr>
          <w:ilvl w:val="0"/>
          <w:numId w:val="30"/>
        </w:numPr>
        <w:rPr>
          <w:lang w:val="en-US"/>
        </w:rPr>
      </w:pPr>
      <w:r w:rsidRPr="003A7FF5">
        <w:rPr>
          <w:lang w:val="en-US"/>
        </w:rPr>
        <w:t>How satisfied are you with the opportunity to give feedback or suggestions?</w:t>
      </w:r>
    </w:p>
    <w:p w14:paraId="118A0D83" w14:textId="77777777" w:rsidR="003A7FF5" w:rsidRPr="003A7FF5" w:rsidRDefault="003A7FF5" w:rsidP="003A7FF5">
      <w:pPr>
        <w:numPr>
          <w:ilvl w:val="0"/>
          <w:numId w:val="30"/>
        </w:numPr>
        <w:rPr>
          <w:lang w:val="en-US"/>
        </w:rPr>
      </w:pPr>
      <w:r w:rsidRPr="003A7FF5">
        <w:rPr>
          <w:lang w:val="en-US"/>
        </w:rPr>
        <w:t>How satisfied are you with the speed of responding to your feedback or suggestions?</w:t>
      </w:r>
    </w:p>
    <w:p w14:paraId="78350E5D" w14:textId="77777777" w:rsidR="003A7FF5" w:rsidRPr="003A7FF5" w:rsidRDefault="003A7FF5" w:rsidP="003A7FF5">
      <w:pPr>
        <w:numPr>
          <w:ilvl w:val="0"/>
          <w:numId w:val="30"/>
        </w:numPr>
        <w:rPr>
          <w:lang w:val="en-US"/>
        </w:rPr>
      </w:pPr>
      <w:r w:rsidRPr="003A7FF5">
        <w:rPr>
          <w:lang w:val="en-US"/>
        </w:rPr>
        <w:t>How likely are you to visit more often if we introduced new menu items?</w:t>
      </w:r>
    </w:p>
    <w:p w14:paraId="2674F355" w14:textId="77777777" w:rsidR="003A7FF5" w:rsidRPr="003A7FF5" w:rsidRDefault="003A7FF5" w:rsidP="003A7FF5">
      <w:pPr>
        <w:numPr>
          <w:ilvl w:val="0"/>
          <w:numId w:val="30"/>
        </w:numPr>
        <w:rPr>
          <w:lang w:val="en-US"/>
        </w:rPr>
      </w:pPr>
      <w:r w:rsidRPr="003A7FF5">
        <w:rPr>
          <w:lang w:val="en-US"/>
        </w:rPr>
        <w:t>How likely are you to share your experience with others?</w:t>
      </w:r>
    </w:p>
    <w:p w14:paraId="6A617B3F" w14:textId="6DB9A722" w:rsidR="004D0DB6" w:rsidRPr="007F72AF" w:rsidRDefault="004D0DB6" w:rsidP="007F72AF">
      <w:pPr>
        <w:rPr>
          <w:lang w:val="en-US"/>
        </w:rPr>
      </w:pPr>
      <w:r>
        <w:rPr>
          <w:lang w:val="en-US"/>
        </w:rPr>
        <w:t xml:space="preserve"> </w:t>
      </w:r>
    </w:p>
    <w:sectPr w:rsidR="004D0DB6" w:rsidRPr="007F72AF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502A7C"/>
    <w:multiLevelType w:val="multilevel"/>
    <w:tmpl w:val="30604760"/>
    <w:lvl w:ilvl="0">
      <w:start w:val="5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8C4D38"/>
    <w:multiLevelType w:val="multilevel"/>
    <w:tmpl w:val="535676BA"/>
    <w:lvl w:ilvl="0">
      <w:start w:val="6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B03E98"/>
    <w:multiLevelType w:val="multilevel"/>
    <w:tmpl w:val="3048835E"/>
    <w:lvl w:ilvl="0">
      <w:start w:val="6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7E7CBE"/>
    <w:multiLevelType w:val="multilevel"/>
    <w:tmpl w:val="DBB689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4DC6673"/>
    <w:multiLevelType w:val="multilevel"/>
    <w:tmpl w:val="2D627FFC"/>
    <w:lvl w:ilvl="0">
      <w:start w:val="4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590646A"/>
    <w:multiLevelType w:val="multilevel"/>
    <w:tmpl w:val="E1DA14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7FB3409"/>
    <w:multiLevelType w:val="multilevel"/>
    <w:tmpl w:val="E4566B52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A283514"/>
    <w:multiLevelType w:val="multilevel"/>
    <w:tmpl w:val="E744D00A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A58661C"/>
    <w:multiLevelType w:val="multilevel"/>
    <w:tmpl w:val="24E00C1C"/>
    <w:lvl w:ilvl="0">
      <w:start w:val="7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12B17B7"/>
    <w:multiLevelType w:val="multilevel"/>
    <w:tmpl w:val="178EE66A"/>
    <w:lvl w:ilvl="0">
      <w:start w:val="5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68F7EE1"/>
    <w:multiLevelType w:val="hybridMultilevel"/>
    <w:tmpl w:val="A6A468E6"/>
    <w:lvl w:ilvl="0" w:tplc="040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CE1673"/>
    <w:multiLevelType w:val="multilevel"/>
    <w:tmpl w:val="EA36CD6C"/>
    <w:lvl w:ilvl="0">
      <w:start w:val="9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E482E0D"/>
    <w:multiLevelType w:val="multilevel"/>
    <w:tmpl w:val="E71815D8"/>
    <w:lvl w:ilvl="0">
      <w:start w:val="8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6621E6C"/>
    <w:multiLevelType w:val="multilevel"/>
    <w:tmpl w:val="040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92453C3"/>
    <w:multiLevelType w:val="multilevel"/>
    <w:tmpl w:val="68C0F56C"/>
    <w:lvl w:ilvl="0">
      <w:start w:val="7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DAA5F0C"/>
    <w:multiLevelType w:val="multilevel"/>
    <w:tmpl w:val="1B5047D0"/>
    <w:lvl w:ilvl="0">
      <w:start w:val="7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FA26025"/>
    <w:multiLevelType w:val="hybridMultilevel"/>
    <w:tmpl w:val="7A8A90E8"/>
    <w:lvl w:ilvl="0" w:tplc="30D4BD10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525687"/>
    <w:multiLevelType w:val="multilevel"/>
    <w:tmpl w:val="9D1E19D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2660BE4"/>
    <w:multiLevelType w:val="multilevel"/>
    <w:tmpl w:val="A7980280"/>
    <w:lvl w:ilvl="0">
      <w:start w:val="8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87C47A2"/>
    <w:multiLevelType w:val="multilevel"/>
    <w:tmpl w:val="B4F46288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CB1483C"/>
    <w:multiLevelType w:val="hybridMultilevel"/>
    <w:tmpl w:val="26E21C0C"/>
    <w:lvl w:ilvl="0" w:tplc="040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473A64"/>
    <w:multiLevelType w:val="multilevel"/>
    <w:tmpl w:val="040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0095975"/>
    <w:multiLevelType w:val="hybridMultilevel"/>
    <w:tmpl w:val="1AEC2788"/>
    <w:lvl w:ilvl="0" w:tplc="040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0D6E19"/>
    <w:multiLevelType w:val="multilevel"/>
    <w:tmpl w:val="FE523F66"/>
    <w:lvl w:ilvl="0">
      <w:start w:val="4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06F1DEC"/>
    <w:multiLevelType w:val="hybridMultilevel"/>
    <w:tmpl w:val="25A694F6"/>
    <w:lvl w:ilvl="0" w:tplc="36A47EDA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757F49"/>
    <w:multiLevelType w:val="multilevel"/>
    <w:tmpl w:val="D700AF60"/>
    <w:lvl w:ilvl="0">
      <w:start w:val="9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37F2167"/>
    <w:multiLevelType w:val="multilevel"/>
    <w:tmpl w:val="0660D3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869757686">
    <w:abstractNumId w:val="16"/>
  </w:num>
  <w:num w:numId="2" w16cid:durableId="1914006032">
    <w:abstractNumId w:val="13"/>
  </w:num>
  <w:num w:numId="3" w16cid:durableId="939795037">
    <w:abstractNumId w:val="21"/>
  </w:num>
  <w:num w:numId="4" w16cid:durableId="891621907">
    <w:abstractNumId w:val="3"/>
  </w:num>
  <w:num w:numId="5" w16cid:durableId="1699424805">
    <w:abstractNumId w:val="24"/>
  </w:num>
  <w:num w:numId="6" w16cid:durableId="1157306087">
    <w:abstractNumId w:val="26"/>
  </w:num>
  <w:num w:numId="7" w16cid:durableId="17001377">
    <w:abstractNumId w:val="26"/>
  </w:num>
  <w:num w:numId="8" w16cid:durableId="451637836">
    <w:abstractNumId w:val="26"/>
  </w:num>
  <w:num w:numId="9" w16cid:durableId="928657994">
    <w:abstractNumId w:val="26"/>
  </w:num>
  <w:num w:numId="10" w16cid:durableId="1988707986">
    <w:abstractNumId w:val="26"/>
  </w:num>
  <w:num w:numId="11" w16cid:durableId="940650321">
    <w:abstractNumId w:val="26"/>
  </w:num>
  <w:num w:numId="12" w16cid:durableId="866215971">
    <w:abstractNumId w:val="26"/>
  </w:num>
  <w:num w:numId="13" w16cid:durableId="248777042">
    <w:abstractNumId w:val="5"/>
  </w:num>
  <w:num w:numId="14" w16cid:durableId="505366704">
    <w:abstractNumId w:val="17"/>
  </w:num>
  <w:num w:numId="15" w16cid:durableId="685904290">
    <w:abstractNumId w:val="19"/>
  </w:num>
  <w:num w:numId="16" w16cid:durableId="1676230153">
    <w:abstractNumId w:val="6"/>
  </w:num>
  <w:num w:numId="17" w16cid:durableId="1197742717">
    <w:abstractNumId w:val="7"/>
  </w:num>
  <w:num w:numId="18" w16cid:durableId="1545483961">
    <w:abstractNumId w:val="23"/>
  </w:num>
  <w:num w:numId="19" w16cid:durableId="764224827">
    <w:abstractNumId w:val="4"/>
  </w:num>
  <w:num w:numId="20" w16cid:durableId="1018114845">
    <w:abstractNumId w:val="0"/>
  </w:num>
  <w:num w:numId="21" w16cid:durableId="2053650615">
    <w:abstractNumId w:val="9"/>
  </w:num>
  <w:num w:numId="22" w16cid:durableId="337119035">
    <w:abstractNumId w:val="1"/>
  </w:num>
  <w:num w:numId="23" w16cid:durableId="634288263">
    <w:abstractNumId w:val="2"/>
  </w:num>
  <w:num w:numId="24" w16cid:durableId="1936015071">
    <w:abstractNumId w:val="8"/>
  </w:num>
  <w:num w:numId="25" w16cid:durableId="1984969282">
    <w:abstractNumId w:val="14"/>
  </w:num>
  <w:num w:numId="26" w16cid:durableId="947586636">
    <w:abstractNumId w:val="15"/>
  </w:num>
  <w:num w:numId="27" w16cid:durableId="744567825">
    <w:abstractNumId w:val="18"/>
  </w:num>
  <w:num w:numId="28" w16cid:durableId="727724601">
    <w:abstractNumId w:val="12"/>
  </w:num>
  <w:num w:numId="29" w16cid:durableId="1281033113">
    <w:abstractNumId w:val="25"/>
  </w:num>
  <w:num w:numId="30" w16cid:durableId="609362523">
    <w:abstractNumId w:val="11"/>
  </w:num>
  <w:num w:numId="31" w16cid:durableId="2024629002">
    <w:abstractNumId w:val="10"/>
  </w:num>
  <w:num w:numId="32" w16cid:durableId="1443527007">
    <w:abstractNumId w:val="22"/>
  </w:num>
  <w:num w:numId="33" w16cid:durableId="75648383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2MLA0sTC2MDE1NDZT0lEKTi0uzszPAykwrAUAvQzcqCwAAAA="/>
  </w:docVars>
  <w:rsids>
    <w:rsidRoot w:val="00161648"/>
    <w:rsid w:val="000C6F89"/>
    <w:rsid w:val="00161648"/>
    <w:rsid w:val="003A7FF5"/>
    <w:rsid w:val="004D0DB6"/>
    <w:rsid w:val="005376A7"/>
    <w:rsid w:val="005E41B0"/>
    <w:rsid w:val="0071717E"/>
    <w:rsid w:val="0074759C"/>
    <w:rsid w:val="007F72AF"/>
    <w:rsid w:val="00841FC5"/>
    <w:rsid w:val="00864B77"/>
    <w:rsid w:val="00971FE3"/>
    <w:rsid w:val="009E3451"/>
    <w:rsid w:val="00B3184B"/>
    <w:rsid w:val="00B82752"/>
    <w:rsid w:val="00DA6459"/>
    <w:rsid w:val="00FB0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C45A75"/>
  <w15:chartTrackingRefBased/>
  <w15:docId w15:val="{CA158ABA-7525-4476-AA15-307562F47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6A7"/>
    <w:rPr>
      <w:rFonts w:ascii="CMU Serif" w:hAnsi="CMU Serif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6A7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76A7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76A7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41FC5"/>
    <w:pPr>
      <w:spacing w:after="0" w:line="240" w:lineRule="auto"/>
      <w:contextualSpacing/>
      <w:jc w:val="center"/>
    </w:pPr>
    <w:rPr>
      <w:rFonts w:eastAsiaTheme="majorEastAsia" w:cstheme="majorBidi"/>
      <w:color w:val="000000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1FC5"/>
    <w:rPr>
      <w:rFonts w:ascii="CMU Serif" w:eastAsiaTheme="majorEastAsia" w:hAnsi="CMU Serif" w:cstheme="majorBidi"/>
      <w:color w:val="000000" w:themeColor="text1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1FC5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41FC5"/>
    <w:rPr>
      <w:rFonts w:ascii="CMU Serif" w:eastAsiaTheme="minorEastAsia" w:hAnsi="CMU Serif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841FC5"/>
    <w:rPr>
      <w:rFonts w:ascii="CMU Serif" w:eastAsiaTheme="majorEastAsia" w:hAnsi="CMU Serif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41FC5"/>
    <w:rPr>
      <w:rFonts w:ascii="CMU Serif" w:eastAsiaTheme="majorEastAsia" w:hAnsi="CMU Serif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41FC5"/>
    <w:rPr>
      <w:rFonts w:ascii="CMU Serif" w:eastAsiaTheme="majorEastAsia" w:hAnsi="CMU Serif" w:cstheme="majorBidi"/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475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59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475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da-DK" w:eastAsia="da-DK"/>
    </w:rPr>
  </w:style>
  <w:style w:type="paragraph" w:styleId="ListParagraph">
    <w:name w:val="List Paragraph"/>
    <w:basedOn w:val="Normal"/>
    <w:uiPriority w:val="34"/>
    <w:qFormat/>
    <w:rsid w:val="003A7F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234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460</Words>
  <Characters>8909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Vedel Sørensen</dc:creator>
  <cp:keywords/>
  <dc:description/>
  <cp:lastModifiedBy>Christian Vedel</cp:lastModifiedBy>
  <cp:revision>3</cp:revision>
  <dcterms:created xsi:type="dcterms:W3CDTF">2025-03-27T14:18:00Z</dcterms:created>
  <dcterms:modified xsi:type="dcterms:W3CDTF">2025-03-27T14:19:00Z</dcterms:modified>
</cp:coreProperties>
</file>